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4F1DB" w14:textId="77777777" w:rsidR="00E77916" w:rsidRDefault="00E77916" w:rsidP="00E77916">
      <w:pPr>
        <w:jc w:val="center"/>
      </w:pPr>
    </w:p>
    <w:p w14:paraId="6D1F497B" w14:textId="77777777" w:rsidR="00E77916" w:rsidRDefault="00E77916" w:rsidP="00E77916">
      <w:pPr>
        <w:jc w:val="center"/>
      </w:pPr>
    </w:p>
    <w:p w14:paraId="6452D53D" w14:textId="77777777" w:rsidR="00E77916" w:rsidRDefault="00E77916" w:rsidP="00E77916">
      <w:pPr>
        <w:jc w:val="center"/>
      </w:pPr>
    </w:p>
    <w:p w14:paraId="58CB722E" w14:textId="77777777" w:rsidR="00E77916" w:rsidRDefault="00E77916" w:rsidP="00E77916">
      <w:pPr>
        <w:jc w:val="center"/>
      </w:pPr>
    </w:p>
    <w:p w14:paraId="0FE83391" w14:textId="77777777" w:rsidR="00E77916" w:rsidRPr="00E77916" w:rsidRDefault="00E77916" w:rsidP="00E77916">
      <w:pPr>
        <w:jc w:val="center"/>
        <w:rPr>
          <w:sz w:val="52"/>
        </w:rPr>
      </w:pPr>
      <w:r w:rsidRPr="00E77916">
        <w:rPr>
          <w:sz w:val="52"/>
        </w:rPr>
        <w:t>&lt;Final Project Name&gt;</w:t>
      </w:r>
    </w:p>
    <w:p w14:paraId="5A0F07E2" w14:textId="77777777" w:rsidR="00E77916" w:rsidRPr="00E77916" w:rsidRDefault="00E77916" w:rsidP="00E77916">
      <w:pPr>
        <w:jc w:val="center"/>
        <w:rPr>
          <w:sz w:val="44"/>
        </w:rPr>
      </w:pPr>
      <w:r w:rsidRPr="00E77916">
        <w:rPr>
          <w:sz w:val="44"/>
        </w:rPr>
        <w:t>Documentation</w:t>
      </w:r>
    </w:p>
    <w:p w14:paraId="0DAE4A83" w14:textId="77777777" w:rsidR="00070A60" w:rsidRDefault="00070A60" w:rsidP="00E77916">
      <w:pPr>
        <w:jc w:val="center"/>
        <w:rPr>
          <w:sz w:val="32"/>
        </w:rPr>
      </w:pPr>
      <w:r>
        <w:rPr>
          <w:sz w:val="32"/>
        </w:rPr>
        <w:t>Team</w:t>
      </w:r>
      <w:r w:rsidR="00E11298">
        <w:rPr>
          <w:sz w:val="32"/>
        </w:rPr>
        <w:t xml:space="preserve"> &lt;#&gt; - &lt;team name&gt;</w:t>
      </w:r>
    </w:p>
    <w:p w14:paraId="726D3C28" w14:textId="77777777" w:rsidR="00070A60" w:rsidRDefault="00070A60" w:rsidP="00E77916">
      <w:pPr>
        <w:jc w:val="center"/>
        <w:rPr>
          <w:sz w:val="32"/>
        </w:rPr>
      </w:pPr>
      <w:r>
        <w:rPr>
          <w:sz w:val="32"/>
        </w:rPr>
        <w:t>&lt;Student1&gt;</w:t>
      </w:r>
    </w:p>
    <w:p w14:paraId="63A9D00D" w14:textId="77777777" w:rsidR="00070A60" w:rsidRDefault="00070A60" w:rsidP="00E77916">
      <w:pPr>
        <w:jc w:val="center"/>
        <w:rPr>
          <w:sz w:val="32"/>
        </w:rPr>
      </w:pPr>
      <w:r>
        <w:rPr>
          <w:sz w:val="32"/>
        </w:rPr>
        <w:t>&lt;Student2&gt;</w:t>
      </w:r>
    </w:p>
    <w:p w14:paraId="049F76F1" w14:textId="77777777" w:rsidR="00070A60" w:rsidRDefault="00070A60" w:rsidP="00070A60">
      <w:pPr>
        <w:jc w:val="center"/>
        <w:rPr>
          <w:sz w:val="32"/>
        </w:rPr>
      </w:pPr>
      <w:r>
        <w:rPr>
          <w:sz w:val="32"/>
        </w:rPr>
        <w:t>&lt;Student3&gt;</w:t>
      </w:r>
    </w:p>
    <w:p w14:paraId="74A2A475" w14:textId="77777777" w:rsidR="00070A60" w:rsidRDefault="00E77916" w:rsidP="00070A60">
      <w:pPr>
        <w:jc w:val="center"/>
        <w:rPr>
          <w:sz w:val="32"/>
        </w:rPr>
      </w:pPr>
      <w:r w:rsidRPr="00E77916">
        <w:rPr>
          <w:sz w:val="32"/>
        </w:rPr>
        <w:t>&lt;Student4</w:t>
      </w:r>
      <w:r>
        <w:rPr>
          <w:sz w:val="32"/>
        </w:rPr>
        <w:t>&gt;</w:t>
      </w:r>
    </w:p>
    <w:p w14:paraId="1E8C2374" w14:textId="77777777" w:rsidR="00E77916" w:rsidRDefault="00E77916" w:rsidP="00070A60">
      <w:pPr>
        <w:jc w:val="center"/>
        <w:rPr>
          <w:sz w:val="32"/>
        </w:rPr>
      </w:pPr>
    </w:p>
    <w:p w14:paraId="0138D1DE" w14:textId="77777777" w:rsidR="00070A60" w:rsidRDefault="00E77916" w:rsidP="00E77916">
      <w:pPr>
        <w:jc w:val="center"/>
        <w:rPr>
          <w:sz w:val="32"/>
        </w:rPr>
      </w:pPr>
      <w:r>
        <w:rPr>
          <w:sz w:val="32"/>
        </w:rPr>
        <w:t>Date: dd-mmm-</w:t>
      </w:r>
      <w:proofErr w:type="spellStart"/>
      <w:r>
        <w:rPr>
          <w:sz w:val="32"/>
        </w:rPr>
        <w:t>yyyy</w:t>
      </w:r>
      <w:proofErr w:type="spellEnd"/>
    </w:p>
    <w:p w14:paraId="7BD7D204" w14:textId="77777777" w:rsidR="00070A60" w:rsidRDefault="00A14675" w:rsidP="00E77916">
      <w:pPr>
        <w:jc w:val="center"/>
        <w:rPr>
          <w:sz w:val="32"/>
        </w:rPr>
      </w:pPr>
      <w:r>
        <w:rPr>
          <w:sz w:val="32"/>
        </w:rPr>
        <w:t xml:space="preserve">unaccepted </w:t>
      </w:r>
      <w:r w:rsidR="00070A60">
        <w:rPr>
          <w:sz w:val="32"/>
        </w:rPr>
        <w:t>Revision: 0.1</w:t>
      </w:r>
      <w:r w:rsidR="00070A60">
        <w:rPr>
          <w:sz w:val="32"/>
        </w:rPr>
        <w:br/>
      </w:r>
    </w:p>
    <w:p w14:paraId="21A0CF47" w14:textId="77777777" w:rsidR="00070A60" w:rsidRDefault="00070A60" w:rsidP="00E77916">
      <w:pPr>
        <w:jc w:val="center"/>
        <w:rPr>
          <w:sz w:val="32"/>
        </w:rPr>
      </w:pPr>
    </w:p>
    <w:p w14:paraId="313CA47F" w14:textId="77777777" w:rsidR="00E77916" w:rsidRDefault="00E77916" w:rsidP="00E77916">
      <w:pPr>
        <w:jc w:val="center"/>
        <w:rPr>
          <w:sz w:val="32"/>
        </w:rPr>
      </w:pPr>
    </w:p>
    <w:p w14:paraId="7E7F5D79" w14:textId="77777777" w:rsidR="00070A60" w:rsidRDefault="00070A60" w:rsidP="00070A60">
      <w:pPr>
        <w:rPr>
          <w:i/>
          <w:sz w:val="22"/>
        </w:rPr>
      </w:pPr>
    </w:p>
    <w:p w14:paraId="7731D3C7" w14:textId="1D918E69" w:rsidR="00C817CE" w:rsidRDefault="00070A60" w:rsidP="00E77916">
      <w:pPr>
        <w:rPr>
          <w:i/>
          <w:sz w:val="22"/>
        </w:rPr>
      </w:pPr>
      <w:r>
        <w:rPr>
          <w:i/>
          <w:sz w:val="22"/>
        </w:rPr>
        <w:t xml:space="preserve">{To use this template, replace all items in the &lt; &gt; tags.  Replace all </w:t>
      </w:r>
      <w:r w:rsidR="00F05534">
        <w:rPr>
          <w:i/>
          <w:sz w:val="22"/>
        </w:rPr>
        <w:t xml:space="preserve">&lt; &gt; </w:t>
      </w:r>
      <w:r>
        <w:rPr>
          <w:i/>
          <w:sz w:val="22"/>
        </w:rPr>
        <w:t xml:space="preserve">text like this </w:t>
      </w:r>
      <w:r w:rsidR="00A14675">
        <w:rPr>
          <w:i/>
          <w:sz w:val="22"/>
        </w:rPr>
        <w:t>italic</w:t>
      </w:r>
      <w:r>
        <w:rPr>
          <w:i/>
          <w:sz w:val="22"/>
        </w:rPr>
        <w:t xml:space="preserve"> text in </w:t>
      </w:r>
      <w:r w:rsidR="00A14675">
        <w:rPr>
          <w:i/>
          <w:sz w:val="22"/>
        </w:rPr>
        <w:t>curly</w:t>
      </w:r>
      <w:r>
        <w:rPr>
          <w:i/>
          <w:sz w:val="22"/>
        </w:rPr>
        <w:t xml:space="preserve">-braces with your documentation for the </w:t>
      </w:r>
      <w:r w:rsidR="00A14675">
        <w:rPr>
          <w:i/>
          <w:sz w:val="22"/>
        </w:rPr>
        <w:t>described</w:t>
      </w:r>
      <w:r>
        <w:rPr>
          <w:i/>
          <w:sz w:val="22"/>
        </w:rPr>
        <w:t xml:space="preserve"> items.  You are encouraged to</w:t>
      </w:r>
      <w:r w:rsidR="00A14675">
        <w:rPr>
          <w:i/>
          <w:sz w:val="22"/>
        </w:rPr>
        <w:t xml:space="preserve"> add sections to this document, and personalize it for your team.</w:t>
      </w:r>
      <w:r>
        <w:rPr>
          <w:i/>
          <w:sz w:val="22"/>
        </w:rPr>
        <w:t xml:space="preserve"> Remove this comment</w:t>
      </w:r>
      <w:r w:rsidR="00F05534">
        <w:rPr>
          <w:i/>
          <w:sz w:val="22"/>
        </w:rPr>
        <w:t>, all &lt; &gt;</w:t>
      </w:r>
      <w:r>
        <w:rPr>
          <w:i/>
          <w:sz w:val="22"/>
        </w:rPr>
        <w:t xml:space="preserve"> </w:t>
      </w:r>
      <w:r w:rsidR="00A14675">
        <w:rPr>
          <w:i/>
          <w:sz w:val="22"/>
        </w:rPr>
        <w:t>and other unneeded items after editing</w:t>
      </w:r>
      <w:r>
        <w:rPr>
          <w:i/>
          <w:sz w:val="22"/>
        </w:rPr>
        <w:t xml:space="preserve">. </w:t>
      </w:r>
      <w:r w:rsidR="00195D81">
        <w:rPr>
          <w:i/>
          <w:sz w:val="22"/>
        </w:rPr>
        <w:t>Points off for every &lt; &gt; and any of these comments remaining in the final document.</w:t>
      </w:r>
      <w:r>
        <w:rPr>
          <w:i/>
          <w:sz w:val="22"/>
        </w:rPr>
        <w:t>}</w:t>
      </w:r>
    </w:p>
    <w:p w14:paraId="4D967DFE" w14:textId="77777777" w:rsidR="00C817CE" w:rsidRDefault="00B15448" w:rsidP="00C817CE">
      <w:r>
        <w:br w:type="page"/>
      </w:r>
    </w:p>
    <w:p w14:paraId="216C4720" w14:textId="77777777" w:rsidR="00C817CE" w:rsidRPr="00C817CE" w:rsidRDefault="00C817CE" w:rsidP="00C817CE">
      <w:pPr>
        <w:jc w:val="center"/>
        <w:rPr>
          <w:b/>
          <w:sz w:val="32"/>
        </w:rPr>
      </w:pPr>
      <w:r w:rsidRPr="00C817CE">
        <w:rPr>
          <w:b/>
          <w:sz w:val="32"/>
        </w:rPr>
        <w:t>Table of Contents</w:t>
      </w:r>
    </w:p>
    <w:p w14:paraId="649D78B3" w14:textId="77777777" w:rsidR="007E4FFB" w:rsidRDefault="00C817CE" w:rsidP="00E77916">
      <w:pPr>
        <w:rPr>
          <w:noProof/>
        </w:rPr>
      </w:pPr>
      <w:r>
        <w:rPr>
          <w:i/>
        </w:rPr>
        <w:t>{</w:t>
      </w:r>
      <w:r w:rsidR="00A14675">
        <w:rPr>
          <w:i/>
        </w:rPr>
        <w:t xml:space="preserve">To update the table below, click in table and either: </w:t>
      </w:r>
      <w:r w:rsidR="00A14675">
        <w:rPr>
          <w:i/>
        </w:rPr>
        <w:br/>
        <w:t xml:space="preserve">On a PC – Click in table, press F9, if asked </w:t>
      </w:r>
      <w:r>
        <w:rPr>
          <w:i/>
        </w:rPr>
        <w:t xml:space="preserve">choose Update Entire Table </w:t>
      </w:r>
      <w:r w:rsidR="00A14675">
        <w:rPr>
          <w:i/>
        </w:rPr>
        <w:br/>
        <w:t xml:space="preserve">On Mac – Fn-F9, or Right click Update Field and, if asked choose Update Entire </w:t>
      </w:r>
      <w:r w:rsidR="000C62C7">
        <w:rPr>
          <w:i/>
        </w:rPr>
        <w:t>Table}</w:t>
      </w:r>
      <w:r w:rsidR="00AB28F0">
        <w:fldChar w:fldCharType="begin"/>
      </w:r>
      <w:r w:rsidR="00B15448">
        <w:instrText xml:space="preserve"> TOC \o </w:instrText>
      </w:r>
      <w:r w:rsidR="00AB28F0">
        <w:fldChar w:fldCharType="separate"/>
      </w:r>
    </w:p>
    <w:p w14:paraId="082C65D7" w14:textId="4D812D30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Executive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A4B916B" w14:textId="0F9010C9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Aud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0168512" w14:textId="460E3134" w:rsidR="007E4FFB" w:rsidRDefault="007E4FFB">
      <w:pPr>
        <w:pStyle w:val="TOC2"/>
        <w:tabs>
          <w:tab w:val="right" w:leader="dot" w:pos="8630"/>
        </w:tabs>
        <w:rPr>
          <w:rFonts w:eastAsiaTheme="minorEastAsia"/>
          <w:i w:val="0"/>
          <w:noProof/>
        </w:rPr>
      </w:pPr>
      <w:r>
        <w:rPr>
          <w:noProof/>
        </w:rPr>
        <w:t>Application inten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AFBDD27" w14:textId="07EC7CB2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Assumptions made for this proje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B60044C" w14:textId="120C6518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 w:rsidRPr="003E1CF2">
        <w:rPr>
          <w:i/>
          <w:noProof/>
        </w:rPr>
        <w:t>Gantt chart (</w:t>
      </w:r>
      <w:r w:rsidRPr="003E1CF2">
        <w:rPr>
          <w:i/>
          <w:noProof/>
          <w:color w:val="FF0000"/>
        </w:rPr>
        <w:t>not required</w:t>
      </w:r>
      <w:r w:rsidRPr="003E1CF2">
        <w:rPr>
          <w:i/>
          <w:noProof/>
        </w:rPr>
        <w:t>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D91BD71" w14:textId="0260B9DA" w:rsidR="007E4FFB" w:rsidRDefault="007E4FFB">
      <w:pPr>
        <w:pStyle w:val="TOC2"/>
        <w:tabs>
          <w:tab w:val="right" w:leader="dot" w:pos="8630"/>
        </w:tabs>
        <w:rPr>
          <w:rFonts w:eastAsiaTheme="minorEastAsia"/>
          <w:i w:val="0"/>
          <w:noProof/>
        </w:rPr>
      </w:pPr>
      <w:r>
        <w:rPr>
          <w:noProof/>
        </w:rPr>
        <w:t>Gantt task description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B1D45C2" w14:textId="15BC0CA6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 w:rsidRPr="003E1CF2">
        <w:rPr>
          <w:i/>
          <w:noProof/>
        </w:rPr>
        <w:t>Class and method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D09F5AD" w14:textId="4A9B5CF8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&lt;Project&gt; UM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222AB4A" w14:textId="251B39CB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Client GU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7120DA0" w14:textId="02E7A1EE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Networking connections &amp; Protoc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AA1817F" w14:textId="0C7659AD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Communication cla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0F1E531" w14:textId="34417049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Data us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AF24C9C" w14:textId="0AA79A39" w:rsidR="007E4FFB" w:rsidRDefault="007E4FFB">
      <w:pPr>
        <w:pStyle w:val="TOC1"/>
        <w:tabs>
          <w:tab w:val="right" w:leader="dot" w:pos="8630"/>
        </w:tabs>
        <w:rPr>
          <w:rFonts w:eastAsiaTheme="minorEastAsia"/>
          <w:b w:val="0"/>
          <w:noProof/>
        </w:rPr>
      </w:pPr>
      <w:r>
        <w:rPr>
          <w:noProof/>
        </w:rPr>
        <w:t>Data fi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24643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0C1961B" w14:textId="77777777" w:rsidR="00E7481A" w:rsidRPr="00412D78" w:rsidRDefault="00AB28F0" w:rsidP="00412D78">
      <w:pPr>
        <w:rPr>
          <w:sz w:val="36"/>
        </w:rPr>
      </w:pPr>
      <w:r>
        <w:fldChar w:fldCharType="end"/>
      </w:r>
      <w:bookmarkStart w:id="0" w:name="_GoBack"/>
      <w:bookmarkEnd w:id="0"/>
      <w:r w:rsidR="00B15448">
        <w:br w:type="page"/>
      </w:r>
      <w:r w:rsidR="00E7481A" w:rsidRPr="00412D78">
        <w:rPr>
          <w:sz w:val="36"/>
        </w:rPr>
        <w:lastRenderedPageBreak/>
        <w:t>Revision History</w:t>
      </w:r>
    </w:p>
    <w:tbl>
      <w:tblPr>
        <w:tblStyle w:val="TableGrid"/>
        <w:tblW w:w="0" w:type="auto"/>
        <w:tblLayout w:type="fixed"/>
        <w:tblLook w:val="00A0" w:firstRow="1" w:lastRow="0" w:firstColumn="1" w:lastColumn="0" w:noHBand="0" w:noVBand="0"/>
      </w:tblPr>
      <w:tblGrid>
        <w:gridCol w:w="1908"/>
        <w:gridCol w:w="1641"/>
        <w:gridCol w:w="4029"/>
        <w:gridCol w:w="1080"/>
      </w:tblGrid>
      <w:tr w:rsidR="00E7481A" w:rsidRPr="00E7481A" w14:paraId="47AE00DF" w14:textId="77777777">
        <w:tc>
          <w:tcPr>
            <w:tcW w:w="1908" w:type="dxa"/>
          </w:tcPr>
          <w:p w14:paraId="3DA84A3F" w14:textId="77777777" w:rsidR="00E7481A" w:rsidRPr="00E7481A" w:rsidRDefault="00E7481A" w:rsidP="00E7481A">
            <w:pPr>
              <w:rPr>
                <w:b/>
              </w:rPr>
            </w:pPr>
            <w:r w:rsidRPr="00E7481A">
              <w:rPr>
                <w:b/>
              </w:rPr>
              <w:t>Name</w:t>
            </w:r>
          </w:p>
        </w:tc>
        <w:tc>
          <w:tcPr>
            <w:tcW w:w="1641" w:type="dxa"/>
          </w:tcPr>
          <w:p w14:paraId="7C3534D1" w14:textId="77777777" w:rsidR="00E7481A" w:rsidRPr="00E7481A" w:rsidRDefault="00E7481A" w:rsidP="00E7481A">
            <w:pPr>
              <w:rPr>
                <w:b/>
              </w:rPr>
            </w:pPr>
            <w:r w:rsidRPr="00E7481A">
              <w:rPr>
                <w:b/>
              </w:rPr>
              <w:t>Date</w:t>
            </w:r>
          </w:p>
        </w:tc>
        <w:tc>
          <w:tcPr>
            <w:tcW w:w="4029" w:type="dxa"/>
          </w:tcPr>
          <w:p w14:paraId="20381F47" w14:textId="77777777" w:rsidR="00E7481A" w:rsidRPr="00E7481A" w:rsidRDefault="00E7481A" w:rsidP="00E7481A">
            <w:pPr>
              <w:rPr>
                <w:b/>
              </w:rPr>
            </w:pPr>
            <w:r w:rsidRPr="00E7481A">
              <w:rPr>
                <w:b/>
              </w:rPr>
              <w:t>Reason for Change</w:t>
            </w:r>
          </w:p>
        </w:tc>
        <w:tc>
          <w:tcPr>
            <w:tcW w:w="1080" w:type="dxa"/>
          </w:tcPr>
          <w:p w14:paraId="2414A942" w14:textId="77777777" w:rsidR="00E7481A" w:rsidRPr="00E7481A" w:rsidRDefault="00E7481A" w:rsidP="00E7481A">
            <w:pPr>
              <w:rPr>
                <w:b/>
              </w:rPr>
            </w:pPr>
            <w:r w:rsidRPr="00E7481A">
              <w:rPr>
                <w:b/>
              </w:rPr>
              <w:t>Version</w:t>
            </w:r>
          </w:p>
        </w:tc>
      </w:tr>
      <w:tr w:rsidR="00E7481A" w14:paraId="393D4807" w14:textId="77777777">
        <w:tc>
          <w:tcPr>
            <w:tcW w:w="1908" w:type="dxa"/>
          </w:tcPr>
          <w:p w14:paraId="7964582E" w14:textId="77777777" w:rsidR="00E7481A" w:rsidRDefault="00E7481A" w:rsidP="00E7481A">
            <w:r>
              <w:t>Ima Student</w:t>
            </w:r>
          </w:p>
        </w:tc>
        <w:tc>
          <w:tcPr>
            <w:tcW w:w="1641" w:type="dxa"/>
          </w:tcPr>
          <w:p w14:paraId="1997CF81" w14:textId="77777777" w:rsidR="00E7481A" w:rsidRDefault="00E7481A" w:rsidP="00E7481A">
            <w:r>
              <w:t>dd-mmm-</w:t>
            </w:r>
            <w:proofErr w:type="spellStart"/>
            <w:r>
              <w:t>yy</w:t>
            </w:r>
            <w:proofErr w:type="spellEnd"/>
          </w:p>
        </w:tc>
        <w:tc>
          <w:tcPr>
            <w:tcW w:w="4029" w:type="dxa"/>
          </w:tcPr>
          <w:p w14:paraId="700045D4" w14:textId="77777777" w:rsidR="00E7481A" w:rsidRDefault="00E7481A" w:rsidP="00E7481A">
            <w:r>
              <w:t>Initial release</w:t>
            </w:r>
          </w:p>
        </w:tc>
        <w:tc>
          <w:tcPr>
            <w:tcW w:w="1080" w:type="dxa"/>
          </w:tcPr>
          <w:p w14:paraId="5583B82C" w14:textId="77777777" w:rsidR="00E7481A" w:rsidRDefault="00E7481A" w:rsidP="00E7481A">
            <w:r>
              <w:t>0.1</w:t>
            </w:r>
          </w:p>
        </w:tc>
      </w:tr>
      <w:tr w:rsidR="00E7481A" w14:paraId="426A657B" w14:textId="77777777">
        <w:tc>
          <w:tcPr>
            <w:tcW w:w="1908" w:type="dxa"/>
          </w:tcPr>
          <w:p w14:paraId="7F00F86D" w14:textId="77777777" w:rsidR="00E7481A" w:rsidRDefault="00E7481A" w:rsidP="00E7481A"/>
        </w:tc>
        <w:tc>
          <w:tcPr>
            <w:tcW w:w="1641" w:type="dxa"/>
          </w:tcPr>
          <w:p w14:paraId="63475D2A" w14:textId="77777777" w:rsidR="00E7481A" w:rsidRDefault="00E7481A" w:rsidP="00E7481A"/>
        </w:tc>
        <w:tc>
          <w:tcPr>
            <w:tcW w:w="4029" w:type="dxa"/>
          </w:tcPr>
          <w:p w14:paraId="43CDFFEE" w14:textId="77777777" w:rsidR="00E7481A" w:rsidRDefault="00E7481A" w:rsidP="00E7481A"/>
        </w:tc>
        <w:tc>
          <w:tcPr>
            <w:tcW w:w="1080" w:type="dxa"/>
          </w:tcPr>
          <w:p w14:paraId="50E027F9" w14:textId="77777777" w:rsidR="00E7481A" w:rsidRDefault="00E7481A" w:rsidP="00E7481A"/>
        </w:tc>
      </w:tr>
    </w:tbl>
    <w:p w14:paraId="06C3FA5A" w14:textId="77777777" w:rsidR="00E7481A" w:rsidRPr="00E7481A" w:rsidRDefault="00E7481A" w:rsidP="00E7481A"/>
    <w:p w14:paraId="2767F9EE" w14:textId="77777777" w:rsidR="00070A60" w:rsidRPr="00493EC0" w:rsidRDefault="00E7481A" w:rsidP="00493EC0">
      <w:pPr>
        <w:pStyle w:val="Heading1"/>
      </w:pPr>
      <w:r>
        <w:br w:type="column"/>
      </w:r>
      <w:bookmarkStart w:id="1" w:name="_Toc102464332"/>
      <w:r w:rsidR="00E77916" w:rsidRPr="00070A60">
        <w:lastRenderedPageBreak/>
        <w:t>Executive overview</w:t>
      </w:r>
      <w:bookmarkEnd w:id="1"/>
    </w:p>
    <w:p w14:paraId="5AEBF1E1" w14:textId="77777777" w:rsidR="003027DE" w:rsidRDefault="00070A60" w:rsidP="003027DE">
      <w:pPr>
        <w:rPr>
          <w:i/>
        </w:rPr>
      </w:pPr>
      <w:r w:rsidRPr="004237AE">
        <w:rPr>
          <w:i/>
        </w:rPr>
        <w:t>{</w:t>
      </w:r>
      <w:r w:rsidR="00E77916" w:rsidRPr="004237AE">
        <w:rPr>
          <w:i/>
        </w:rPr>
        <w:t>Describe the project</w:t>
      </w:r>
      <w:r w:rsidR="00F05534">
        <w:rPr>
          <w:i/>
        </w:rPr>
        <w:t xml:space="preserve"> for someone at a high non-technical level could understand what this project is about. This paragraph may be the only thing this high-level manager may read. Describe it completely, but no technical information here.  This m</w:t>
      </w:r>
      <w:r w:rsidR="00E77916" w:rsidRPr="004237AE">
        <w:rPr>
          <w:i/>
        </w:rPr>
        <w:t>ay take several paragraphs to pages</w:t>
      </w:r>
      <w:r w:rsidRPr="004237AE">
        <w:rPr>
          <w:i/>
        </w:rPr>
        <w:t>.}</w:t>
      </w:r>
    </w:p>
    <w:p w14:paraId="28AB3D73" w14:textId="77777777" w:rsidR="00F05534" w:rsidRDefault="00F05534" w:rsidP="003027DE">
      <w:pPr>
        <w:rPr>
          <w:i/>
        </w:rPr>
      </w:pPr>
    </w:p>
    <w:p w14:paraId="4C613028" w14:textId="77777777" w:rsidR="00F05534" w:rsidRPr="00F05534" w:rsidRDefault="00F05534" w:rsidP="003027DE">
      <w:pPr>
        <w:rPr>
          <w:i/>
        </w:rPr>
      </w:pPr>
    </w:p>
    <w:p w14:paraId="47813E08" w14:textId="77777777" w:rsidR="004237AE" w:rsidRDefault="004237AE" w:rsidP="00E77916">
      <w:pPr>
        <w:pStyle w:val="Heading1"/>
      </w:pPr>
      <w:bookmarkStart w:id="2" w:name="_Toc102464333"/>
      <w:r>
        <w:t>Audience</w:t>
      </w:r>
      <w:bookmarkEnd w:id="2"/>
    </w:p>
    <w:p w14:paraId="44358808" w14:textId="77777777" w:rsidR="004237AE" w:rsidRPr="004237AE" w:rsidRDefault="004237AE" w:rsidP="004237AE">
      <w:pPr>
        <w:rPr>
          <w:i/>
        </w:rPr>
      </w:pPr>
      <w:r w:rsidRPr="004237AE">
        <w:rPr>
          <w:i/>
        </w:rPr>
        <w:t>{</w:t>
      </w:r>
      <w:r>
        <w:rPr>
          <w:i/>
        </w:rPr>
        <w:t>Who needs to read this document</w:t>
      </w:r>
      <w:r w:rsidR="00861034">
        <w:rPr>
          <w:i/>
        </w:rPr>
        <w:t>, and would be interested in the inner workings of your application</w:t>
      </w:r>
      <w:r>
        <w:rPr>
          <w:i/>
        </w:rPr>
        <w:t>.  This is NOT the professor</w:t>
      </w:r>
      <w:r w:rsidR="00861034">
        <w:rPr>
          <w:i/>
        </w:rPr>
        <w:t>, or anyone who wants to play your game</w:t>
      </w:r>
      <w:r>
        <w:rPr>
          <w:i/>
        </w:rPr>
        <w:t xml:space="preserve">!  </w:t>
      </w:r>
      <w:r w:rsidR="00A14675">
        <w:rPr>
          <w:i/>
        </w:rPr>
        <w:t>This is</w:t>
      </w:r>
      <w:r>
        <w:rPr>
          <w:i/>
        </w:rPr>
        <w:t xml:space="preserve"> your project </w:t>
      </w:r>
      <w:r w:rsidR="00A14675">
        <w:rPr>
          <w:i/>
        </w:rPr>
        <w:t>being</w:t>
      </w:r>
      <w:r>
        <w:rPr>
          <w:i/>
        </w:rPr>
        <w:t xml:space="preserve"> released by a company for public consumption.  Who could gain by reading the information in this document?</w:t>
      </w:r>
      <w:r w:rsidR="00F05534">
        <w:rPr>
          <w:i/>
        </w:rPr>
        <w:t xml:space="preserve"> Think of what information is requested in the headings that follow.</w:t>
      </w:r>
      <w:r>
        <w:rPr>
          <w:i/>
        </w:rPr>
        <w:t>}</w:t>
      </w:r>
    </w:p>
    <w:p w14:paraId="54B06D8D" w14:textId="77777777" w:rsidR="00683971" w:rsidRDefault="00683971" w:rsidP="00683971">
      <w:pPr>
        <w:pStyle w:val="Heading2"/>
      </w:pPr>
    </w:p>
    <w:p w14:paraId="0F67A17A" w14:textId="77777777" w:rsidR="001B413F" w:rsidRDefault="00683971" w:rsidP="00683971">
      <w:pPr>
        <w:pStyle w:val="Heading2"/>
      </w:pPr>
      <w:bookmarkStart w:id="3" w:name="_Toc102464334"/>
      <w:r>
        <w:t>Application intentions</w:t>
      </w:r>
      <w:bookmarkEnd w:id="3"/>
    </w:p>
    <w:p w14:paraId="15AA8457" w14:textId="77777777" w:rsidR="00683971" w:rsidRPr="004237AE" w:rsidRDefault="00683971" w:rsidP="00683971">
      <w:pPr>
        <w:rPr>
          <w:i/>
        </w:rPr>
      </w:pPr>
      <w:r w:rsidRPr="004237AE">
        <w:rPr>
          <w:i/>
        </w:rPr>
        <w:t>{</w:t>
      </w:r>
      <w:r w:rsidR="00F05534">
        <w:rPr>
          <w:i/>
        </w:rPr>
        <w:t xml:space="preserve">What purpose does this application serve? </w:t>
      </w:r>
      <w:r>
        <w:rPr>
          <w:i/>
        </w:rPr>
        <w:t>Who is the target audience for this application</w:t>
      </w:r>
      <w:proofErr w:type="gramStart"/>
      <w:r>
        <w:rPr>
          <w:i/>
        </w:rPr>
        <w:t>?</w:t>
      </w:r>
      <w:r w:rsidR="00F05534">
        <w:rPr>
          <w:i/>
        </w:rPr>
        <w:t xml:space="preserve"> </w:t>
      </w:r>
      <w:r>
        <w:rPr>
          <w:i/>
        </w:rPr>
        <w:t>}</w:t>
      </w:r>
      <w:proofErr w:type="gramEnd"/>
    </w:p>
    <w:p w14:paraId="49A3A7DD" w14:textId="77777777" w:rsidR="001B413F" w:rsidRDefault="001B413F" w:rsidP="00E77916">
      <w:pPr>
        <w:pStyle w:val="Heading1"/>
      </w:pPr>
    </w:p>
    <w:p w14:paraId="266BB436" w14:textId="77777777" w:rsidR="001B413F" w:rsidRDefault="001B413F" w:rsidP="00E77916">
      <w:pPr>
        <w:pStyle w:val="Heading1"/>
      </w:pPr>
    </w:p>
    <w:p w14:paraId="0CED36D0" w14:textId="77777777" w:rsidR="001B413F" w:rsidRDefault="001B413F" w:rsidP="001B413F">
      <w:pPr>
        <w:pStyle w:val="Heading1"/>
      </w:pPr>
      <w:bookmarkStart w:id="4" w:name="_Toc102464335"/>
      <w:r>
        <w:t>Assumptions made for this project</w:t>
      </w:r>
      <w:bookmarkEnd w:id="4"/>
    </w:p>
    <w:p w14:paraId="035C9013" w14:textId="77777777" w:rsidR="001B413F" w:rsidRPr="00070A60" w:rsidRDefault="001B413F" w:rsidP="001B413F">
      <w:pPr>
        <w:rPr>
          <w:i/>
        </w:rPr>
      </w:pPr>
      <w:r>
        <w:rPr>
          <w:i/>
        </w:rPr>
        <w:t>{Need network…}</w:t>
      </w:r>
    </w:p>
    <w:p w14:paraId="110FD976" w14:textId="77777777" w:rsidR="001B413F" w:rsidRDefault="001B413F" w:rsidP="001B413F"/>
    <w:p w14:paraId="28162BF5" w14:textId="69E327BE" w:rsidR="00E77916" w:rsidRPr="00C817CE" w:rsidRDefault="00E77916" w:rsidP="00E77916">
      <w:pPr>
        <w:pStyle w:val="Heading1"/>
        <w:rPr>
          <w:i/>
        </w:rPr>
      </w:pPr>
      <w:r>
        <w:br w:type="page"/>
      </w:r>
      <w:bookmarkStart w:id="5" w:name="_Toc102464336"/>
      <w:r w:rsidRPr="00C817CE">
        <w:rPr>
          <w:i/>
        </w:rPr>
        <w:lastRenderedPageBreak/>
        <w:t>Gantt chart</w:t>
      </w:r>
      <w:r w:rsidR="005047BF">
        <w:rPr>
          <w:i/>
        </w:rPr>
        <w:t xml:space="preserve"> (</w:t>
      </w:r>
      <w:r w:rsidR="005047BF" w:rsidRPr="005047BF">
        <w:rPr>
          <w:i/>
          <w:color w:val="FF0000"/>
        </w:rPr>
        <w:t>not required</w:t>
      </w:r>
      <w:r w:rsidR="005047BF">
        <w:rPr>
          <w:i/>
        </w:rPr>
        <w:t>)</w:t>
      </w:r>
      <w:bookmarkEnd w:id="5"/>
    </w:p>
    <w:p w14:paraId="75A1104C" w14:textId="77777777" w:rsidR="00C53A43" w:rsidRDefault="00C53A43" w:rsidP="00E77916"/>
    <w:p w14:paraId="3EFB1996" w14:textId="77777777" w:rsidR="00C53A43" w:rsidRDefault="00A14675" w:rsidP="00E77916">
      <w:r>
        <w:t>&lt;</w:t>
      </w:r>
      <w:r w:rsidR="00C53A43">
        <w:t>Use a Gantt chart program, such as:</w:t>
      </w:r>
    </w:p>
    <w:p w14:paraId="42117193" w14:textId="77777777" w:rsidR="00A14675" w:rsidRDefault="00A14675" w:rsidP="00E77916">
      <w:r>
        <w:t xml:space="preserve">Microsoft Project </w:t>
      </w:r>
      <w:r w:rsidR="00714900">
        <w:t xml:space="preserve">is </w:t>
      </w:r>
      <w:r>
        <w:t>available in the labs.</w:t>
      </w:r>
    </w:p>
    <w:p w14:paraId="323EE553" w14:textId="77777777" w:rsidR="00C53A43" w:rsidRDefault="00D8360A" w:rsidP="00E77916">
      <w:hyperlink r:id="rId7" w:history="1">
        <w:r w:rsidR="00C53A43" w:rsidRPr="00E21750">
          <w:rPr>
            <w:rStyle w:val="Hyperlink"/>
          </w:rPr>
          <w:t>http://www.ganttproject.biz/ganttproject-2.0.10.jnlp</w:t>
        </w:r>
      </w:hyperlink>
    </w:p>
    <w:p w14:paraId="31F08196" w14:textId="77777777" w:rsidR="00714900" w:rsidRDefault="00A14675" w:rsidP="00492894">
      <w:r>
        <w:t>&gt;</w:t>
      </w:r>
    </w:p>
    <w:p w14:paraId="72A82890" w14:textId="77777777" w:rsidR="00683971" w:rsidRDefault="00714900" w:rsidP="00492894">
      <w:pPr>
        <w:rPr>
          <w:i/>
        </w:rPr>
      </w:pPr>
      <w:r>
        <w:rPr>
          <w:i/>
        </w:rPr>
        <w:t xml:space="preserve">{Regular font Tasks below are needed some have </w:t>
      </w:r>
      <w:proofErr w:type="gramStart"/>
      <w:r>
        <w:rPr>
          <w:i/>
        </w:rPr>
        <w:t>set</w:t>
      </w:r>
      <w:proofErr w:type="gramEnd"/>
      <w:r>
        <w:rPr>
          <w:i/>
        </w:rPr>
        <w:t xml:space="preserve"> dates.  Italic items are either ongoing items, or expected to be moved. For all of these, your team will brainstorm and add items to the Gantt task descriptions and Gantt chart.}</w:t>
      </w:r>
    </w:p>
    <w:p w14:paraId="38290AAF" w14:textId="77777777" w:rsidR="00683971" w:rsidRDefault="00683971" w:rsidP="00492894">
      <w:pPr>
        <w:rPr>
          <w:i/>
        </w:rPr>
      </w:pPr>
    </w:p>
    <w:p w14:paraId="198BA47B" w14:textId="77777777" w:rsidR="00C53A43" w:rsidRPr="00714900" w:rsidRDefault="00683971" w:rsidP="00492894">
      <w:pPr>
        <w:rPr>
          <w:i/>
        </w:rPr>
      </w:pPr>
      <w:r>
        <w:rPr>
          <w:i/>
        </w:rPr>
        <w:t xml:space="preserve">{Copy/Paste your MS Project text here, and delete the columns that aren’t of interest, such as removing predecessors and successor columns. Keep the task name, </w:t>
      </w:r>
      <w:r w:rsidR="003C5B60">
        <w:rPr>
          <w:i/>
        </w:rPr>
        <w:t xml:space="preserve">who is assigned to the task, </w:t>
      </w:r>
      <w:r>
        <w:rPr>
          <w:i/>
        </w:rPr>
        <w:t>dates, milestone indicator and completion percentage</w:t>
      </w:r>
      <w:proofErr w:type="gramStart"/>
      <w:r>
        <w:rPr>
          <w:i/>
        </w:rPr>
        <w:t>. }</w:t>
      </w:r>
      <w:proofErr w:type="gramEnd"/>
    </w:p>
    <w:p w14:paraId="1D31D269" w14:textId="77777777" w:rsidR="00683971" w:rsidRDefault="00683971" w:rsidP="00C53A43">
      <w:pPr>
        <w:pStyle w:val="Heading2"/>
      </w:pPr>
    </w:p>
    <w:p w14:paraId="1B61C3D0" w14:textId="77777777" w:rsidR="00C53A43" w:rsidRDefault="00C53A43" w:rsidP="00C53A43">
      <w:pPr>
        <w:pStyle w:val="Heading2"/>
      </w:pPr>
      <w:bookmarkStart w:id="6" w:name="_Toc102464337"/>
      <w:r>
        <w:t>Gantt task descriptions:</w:t>
      </w:r>
      <w:bookmarkEnd w:id="6"/>
    </w:p>
    <w:tbl>
      <w:tblPr>
        <w:tblStyle w:val="TableGrid"/>
        <w:tblW w:w="9011" w:type="dxa"/>
        <w:tblLayout w:type="fixed"/>
        <w:tblLook w:val="00A0" w:firstRow="1" w:lastRow="0" w:firstColumn="1" w:lastColumn="0" w:noHBand="0" w:noVBand="0"/>
      </w:tblPr>
      <w:tblGrid>
        <w:gridCol w:w="765"/>
        <w:gridCol w:w="578"/>
        <w:gridCol w:w="6138"/>
        <w:gridCol w:w="1530"/>
      </w:tblGrid>
      <w:tr w:rsidR="00492894" w:rsidRPr="000F476E" w14:paraId="7A8B1C7A" w14:textId="77777777">
        <w:trPr>
          <w:tblHeader/>
        </w:trPr>
        <w:tc>
          <w:tcPr>
            <w:tcW w:w="765" w:type="dxa"/>
          </w:tcPr>
          <w:p w14:paraId="10A1C8D9" w14:textId="77777777" w:rsidR="00492894" w:rsidRPr="000F476E" w:rsidRDefault="00786194" w:rsidP="00786194">
            <w:pPr>
              <w:rPr>
                <w:b/>
              </w:rPr>
            </w:pPr>
            <w:r w:rsidRPr="000F476E">
              <w:rPr>
                <w:b/>
              </w:rPr>
              <w:t>WBS</w:t>
            </w:r>
          </w:p>
        </w:tc>
        <w:tc>
          <w:tcPr>
            <w:tcW w:w="578" w:type="dxa"/>
          </w:tcPr>
          <w:p w14:paraId="29A2EED8" w14:textId="77777777" w:rsidR="00492894" w:rsidRPr="000F476E" w:rsidRDefault="00492894" w:rsidP="00492894">
            <w:pPr>
              <w:jc w:val="center"/>
              <w:rPr>
                <w:b/>
              </w:rPr>
            </w:pPr>
            <w:r w:rsidRPr="000F476E">
              <w:rPr>
                <w:b/>
              </w:rPr>
              <w:t>M</w:t>
            </w:r>
          </w:p>
        </w:tc>
        <w:tc>
          <w:tcPr>
            <w:tcW w:w="6138" w:type="dxa"/>
          </w:tcPr>
          <w:p w14:paraId="6AB1AF48" w14:textId="77777777" w:rsidR="00492894" w:rsidRPr="000F476E" w:rsidRDefault="00492894" w:rsidP="00714900">
            <w:pPr>
              <w:tabs>
                <w:tab w:val="left" w:pos="187"/>
              </w:tabs>
              <w:rPr>
                <w:b/>
              </w:rPr>
            </w:pPr>
            <w:r w:rsidRPr="000F476E">
              <w:rPr>
                <w:b/>
              </w:rPr>
              <w:t>Task</w:t>
            </w:r>
            <w:r w:rsidR="00714900">
              <w:rPr>
                <w:b/>
              </w:rPr>
              <w:t>s</w:t>
            </w:r>
          </w:p>
        </w:tc>
        <w:tc>
          <w:tcPr>
            <w:tcW w:w="1530" w:type="dxa"/>
          </w:tcPr>
          <w:p w14:paraId="3D9E3CB1" w14:textId="77777777" w:rsidR="00492894" w:rsidRPr="000F476E" w:rsidRDefault="00492894" w:rsidP="002D0810">
            <w:pPr>
              <w:rPr>
                <w:b/>
              </w:rPr>
            </w:pPr>
            <w:r w:rsidRPr="000F476E">
              <w:rPr>
                <w:b/>
              </w:rPr>
              <w:t xml:space="preserve">Date (if </w:t>
            </w:r>
            <w:r w:rsidR="002D0810">
              <w:rPr>
                <w:b/>
              </w:rPr>
              <w:t>known</w:t>
            </w:r>
            <w:r w:rsidRPr="000F476E">
              <w:rPr>
                <w:b/>
              </w:rPr>
              <w:t>)</w:t>
            </w:r>
          </w:p>
        </w:tc>
      </w:tr>
      <w:tr w:rsidR="00492894" w:rsidRPr="000F476E" w14:paraId="10E5F318" w14:textId="77777777">
        <w:tc>
          <w:tcPr>
            <w:tcW w:w="765" w:type="dxa"/>
          </w:tcPr>
          <w:p w14:paraId="45D06DC7" w14:textId="77777777" w:rsidR="00492894" w:rsidRPr="000F476E" w:rsidRDefault="00492894" w:rsidP="00786194">
            <w:r w:rsidRPr="000F476E">
              <w:t>1</w:t>
            </w:r>
          </w:p>
        </w:tc>
        <w:tc>
          <w:tcPr>
            <w:tcW w:w="578" w:type="dxa"/>
          </w:tcPr>
          <w:p w14:paraId="68105610" w14:textId="77777777" w:rsidR="00492894" w:rsidRPr="000F476E" w:rsidRDefault="00492894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55C29DCB" w14:textId="77777777" w:rsidR="00492894" w:rsidRPr="000F476E" w:rsidRDefault="00492894" w:rsidP="00136C0E">
            <w:pPr>
              <w:tabs>
                <w:tab w:val="left" w:pos="187"/>
              </w:tabs>
            </w:pPr>
            <w:r w:rsidRPr="000F476E">
              <w:t>Assigned project ideas</w:t>
            </w:r>
          </w:p>
        </w:tc>
        <w:tc>
          <w:tcPr>
            <w:tcW w:w="1530" w:type="dxa"/>
          </w:tcPr>
          <w:p w14:paraId="262C69DC" w14:textId="77777777" w:rsidR="00492894" w:rsidRPr="000F476E" w:rsidRDefault="00714900" w:rsidP="00C02B21">
            <w:r>
              <w:t xml:space="preserve">w3c2-d8 </w:t>
            </w:r>
          </w:p>
        </w:tc>
      </w:tr>
      <w:tr w:rsidR="00786194" w:rsidRPr="000F476E" w14:paraId="436FCD1E" w14:textId="77777777">
        <w:tc>
          <w:tcPr>
            <w:tcW w:w="765" w:type="dxa"/>
          </w:tcPr>
          <w:p w14:paraId="60AB8ED9" w14:textId="77777777" w:rsidR="00786194" w:rsidRPr="000F476E" w:rsidRDefault="00786194" w:rsidP="00786194">
            <w:r w:rsidRPr="000F476E">
              <w:t>2</w:t>
            </w:r>
          </w:p>
        </w:tc>
        <w:tc>
          <w:tcPr>
            <w:tcW w:w="578" w:type="dxa"/>
          </w:tcPr>
          <w:p w14:paraId="3093FE57" w14:textId="77777777" w:rsidR="00786194" w:rsidRPr="000F476E" w:rsidRDefault="00786194" w:rsidP="00492894">
            <w:pPr>
              <w:jc w:val="center"/>
            </w:pPr>
          </w:p>
        </w:tc>
        <w:tc>
          <w:tcPr>
            <w:tcW w:w="6138" w:type="dxa"/>
          </w:tcPr>
          <w:p w14:paraId="38910B79" w14:textId="77777777" w:rsidR="00786194" w:rsidRPr="000F476E" w:rsidRDefault="00786194" w:rsidP="00136C0E">
            <w:pPr>
              <w:tabs>
                <w:tab w:val="left" w:pos="187"/>
              </w:tabs>
            </w:pPr>
            <w:r w:rsidRPr="000F476E">
              <w:t>Individually think about possible projects</w:t>
            </w:r>
          </w:p>
        </w:tc>
        <w:tc>
          <w:tcPr>
            <w:tcW w:w="1530" w:type="dxa"/>
          </w:tcPr>
          <w:p w14:paraId="2F71FFD1" w14:textId="77777777" w:rsidR="00786194" w:rsidRPr="000F476E" w:rsidRDefault="00786194" w:rsidP="00C53A43"/>
        </w:tc>
      </w:tr>
      <w:tr w:rsidR="00492894" w:rsidRPr="000F476E" w14:paraId="7C2A5041" w14:textId="77777777">
        <w:tc>
          <w:tcPr>
            <w:tcW w:w="765" w:type="dxa"/>
          </w:tcPr>
          <w:p w14:paraId="331CC9B9" w14:textId="77777777" w:rsidR="00492894" w:rsidRPr="000F476E" w:rsidRDefault="00786194" w:rsidP="00786194">
            <w:r w:rsidRPr="000F476E">
              <w:t>3</w:t>
            </w:r>
          </w:p>
        </w:tc>
        <w:tc>
          <w:tcPr>
            <w:tcW w:w="578" w:type="dxa"/>
          </w:tcPr>
          <w:p w14:paraId="72737F2B" w14:textId="77777777" w:rsidR="00492894" w:rsidRPr="000F476E" w:rsidRDefault="00786194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53E280F7" w14:textId="77777777" w:rsidR="00492894" w:rsidRPr="000F476E" w:rsidRDefault="00492894" w:rsidP="00136C0E">
            <w:pPr>
              <w:tabs>
                <w:tab w:val="left" w:pos="187"/>
              </w:tabs>
            </w:pPr>
            <w:r w:rsidRPr="000F476E">
              <w:t>Project ideas discussed in class</w:t>
            </w:r>
          </w:p>
        </w:tc>
        <w:tc>
          <w:tcPr>
            <w:tcW w:w="1530" w:type="dxa"/>
          </w:tcPr>
          <w:p w14:paraId="337A76BF" w14:textId="77777777" w:rsidR="00492894" w:rsidRPr="000F476E" w:rsidRDefault="00714900" w:rsidP="00C02B21">
            <w:r>
              <w:t xml:space="preserve">w4c1-d10 </w:t>
            </w:r>
          </w:p>
        </w:tc>
      </w:tr>
      <w:tr w:rsidR="00492894" w:rsidRPr="000F476E" w14:paraId="1075B97F" w14:textId="77777777">
        <w:tc>
          <w:tcPr>
            <w:tcW w:w="765" w:type="dxa"/>
          </w:tcPr>
          <w:p w14:paraId="7E55C9C4" w14:textId="77777777" w:rsidR="00492894" w:rsidRPr="000F476E" w:rsidRDefault="00786194" w:rsidP="00786194">
            <w:r w:rsidRPr="000F476E">
              <w:t>3.1</w:t>
            </w:r>
          </w:p>
        </w:tc>
        <w:tc>
          <w:tcPr>
            <w:tcW w:w="578" w:type="dxa"/>
          </w:tcPr>
          <w:p w14:paraId="3C2A63A8" w14:textId="77777777" w:rsidR="00492894" w:rsidRPr="000F476E" w:rsidRDefault="00492894" w:rsidP="00492894">
            <w:pPr>
              <w:jc w:val="center"/>
            </w:pPr>
          </w:p>
        </w:tc>
        <w:tc>
          <w:tcPr>
            <w:tcW w:w="6138" w:type="dxa"/>
          </w:tcPr>
          <w:p w14:paraId="413DFCD2" w14:textId="77777777" w:rsidR="00492894" w:rsidRPr="000F476E" w:rsidRDefault="00786194" w:rsidP="00136C0E">
            <w:pPr>
              <w:tabs>
                <w:tab w:val="left" w:pos="187"/>
              </w:tabs>
            </w:pPr>
            <w:r w:rsidRPr="000F476E">
              <w:t>Discuss projects with possible team(s) / team member(s)</w:t>
            </w:r>
          </w:p>
        </w:tc>
        <w:tc>
          <w:tcPr>
            <w:tcW w:w="1530" w:type="dxa"/>
          </w:tcPr>
          <w:p w14:paraId="0218E780" w14:textId="77777777" w:rsidR="00492894" w:rsidRPr="000F476E" w:rsidRDefault="00492894" w:rsidP="00C53A43"/>
        </w:tc>
      </w:tr>
      <w:tr w:rsidR="00786194" w:rsidRPr="000F476E" w14:paraId="55868B06" w14:textId="77777777">
        <w:tc>
          <w:tcPr>
            <w:tcW w:w="765" w:type="dxa"/>
          </w:tcPr>
          <w:p w14:paraId="0F5A061F" w14:textId="77777777" w:rsidR="00786194" w:rsidRPr="000F476E" w:rsidRDefault="00786194" w:rsidP="00786194"/>
        </w:tc>
        <w:tc>
          <w:tcPr>
            <w:tcW w:w="578" w:type="dxa"/>
          </w:tcPr>
          <w:p w14:paraId="0BA99A99" w14:textId="77777777" w:rsidR="00786194" w:rsidRPr="000F476E" w:rsidRDefault="00786194" w:rsidP="00492894">
            <w:pPr>
              <w:jc w:val="center"/>
            </w:pPr>
          </w:p>
        </w:tc>
        <w:tc>
          <w:tcPr>
            <w:tcW w:w="6138" w:type="dxa"/>
          </w:tcPr>
          <w:p w14:paraId="049C9011" w14:textId="77777777" w:rsidR="00786194" w:rsidRPr="000F476E" w:rsidRDefault="00786194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054F7D4C" w14:textId="77777777" w:rsidR="00786194" w:rsidRPr="000F476E" w:rsidRDefault="00786194" w:rsidP="00C53A43"/>
        </w:tc>
      </w:tr>
      <w:tr w:rsidR="00492894" w:rsidRPr="000F476E" w14:paraId="4036D9B6" w14:textId="77777777">
        <w:tc>
          <w:tcPr>
            <w:tcW w:w="765" w:type="dxa"/>
          </w:tcPr>
          <w:p w14:paraId="25904AC9" w14:textId="77777777" w:rsidR="00492894" w:rsidRPr="000F476E" w:rsidRDefault="00492894" w:rsidP="00786194"/>
        </w:tc>
        <w:tc>
          <w:tcPr>
            <w:tcW w:w="578" w:type="dxa"/>
          </w:tcPr>
          <w:p w14:paraId="2B91C030" w14:textId="77777777" w:rsidR="00492894" w:rsidRPr="000F476E" w:rsidRDefault="00786194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1186A9A3" w14:textId="77777777" w:rsidR="00492894" w:rsidRPr="000F476E" w:rsidRDefault="00786194" w:rsidP="00136C0E">
            <w:pPr>
              <w:tabs>
                <w:tab w:val="left" w:pos="187"/>
              </w:tabs>
            </w:pPr>
            <w:r w:rsidRPr="000F476E">
              <w:t>Teams formed</w:t>
            </w:r>
          </w:p>
        </w:tc>
        <w:tc>
          <w:tcPr>
            <w:tcW w:w="1530" w:type="dxa"/>
          </w:tcPr>
          <w:p w14:paraId="76268E87" w14:textId="77777777" w:rsidR="00492894" w:rsidRPr="000F476E" w:rsidRDefault="0028469A" w:rsidP="00C53A43">
            <w:r>
              <w:t>w4c1</w:t>
            </w:r>
            <w:r w:rsidR="00786194" w:rsidRPr="000F476E">
              <w:t>-d11</w:t>
            </w:r>
          </w:p>
        </w:tc>
      </w:tr>
      <w:tr w:rsidR="00492894" w:rsidRPr="000F476E" w14:paraId="3EBB78C2" w14:textId="77777777">
        <w:tc>
          <w:tcPr>
            <w:tcW w:w="765" w:type="dxa"/>
          </w:tcPr>
          <w:p w14:paraId="134B00F3" w14:textId="77777777" w:rsidR="00492894" w:rsidRPr="000F476E" w:rsidRDefault="00492894" w:rsidP="00786194"/>
        </w:tc>
        <w:tc>
          <w:tcPr>
            <w:tcW w:w="578" w:type="dxa"/>
          </w:tcPr>
          <w:p w14:paraId="3F7017FC" w14:textId="77777777" w:rsidR="00492894" w:rsidRPr="000F476E" w:rsidRDefault="00492894" w:rsidP="00492894">
            <w:pPr>
              <w:jc w:val="center"/>
            </w:pPr>
          </w:p>
        </w:tc>
        <w:tc>
          <w:tcPr>
            <w:tcW w:w="6138" w:type="dxa"/>
          </w:tcPr>
          <w:p w14:paraId="4A54F0BE" w14:textId="77777777" w:rsidR="00492894" w:rsidRPr="000F476E" w:rsidRDefault="00492894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37A48CD4" w14:textId="77777777" w:rsidR="00492894" w:rsidRPr="000F476E" w:rsidRDefault="00492894" w:rsidP="00C53A43"/>
        </w:tc>
      </w:tr>
      <w:tr w:rsidR="00492894" w:rsidRPr="000F476E" w14:paraId="4FD0345F" w14:textId="77777777">
        <w:tc>
          <w:tcPr>
            <w:tcW w:w="765" w:type="dxa"/>
          </w:tcPr>
          <w:p w14:paraId="391478DA" w14:textId="77777777" w:rsidR="00492894" w:rsidRPr="000F476E" w:rsidRDefault="00136C0E" w:rsidP="00786194">
            <w:r>
              <w:t>N</w:t>
            </w:r>
          </w:p>
        </w:tc>
        <w:tc>
          <w:tcPr>
            <w:tcW w:w="578" w:type="dxa"/>
          </w:tcPr>
          <w:p w14:paraId="616D1CE2" w14:textId="77777777" w:rsidR="00492894" w:rsidRPr="000F476E" w:rsidRDefault="00786194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31F9F434" w14:textId="77777777" w:rsidR="00492894" w:rsidRPr="000F476E" w:rsidRDefault="00786194" w:rsidP="00136C0E">
            <w:pPr>
              <w:tabs>
                <w:tab w:val="left" w:pos="187"/>
              </w:tabs>
            </w:pPr>
            <w:r w:rsidRPr="000F476E">
              <w:t>Design Document assigned</w:t>
            </w:r>
          </w:p>
        </w:tc>
        <w:tc>
          <w:tcPr>
            <w:tcW w:w="1530" w:type="dxa"/>
          </w:tcPr>
          <w:p w14:paraId="5D1A2A28" w14:textId="77777777" w:rsidR="00492894" w:rsidRPr="000F476E" w:rsidRDefault="00786194" w:rsidP="00C53A43">
            <w:r w:rsidRPr="000F476E">
              <w:t>w4c2-d12</w:t>
            </w:r>
          </w:p>
        </w:tc>
      </w:tr>
      <w:tr w:rsidR="000F476E" w:rsidRPr="000F476E" w14:paraId="444A0FA3" w14:textId="77777777">
        <w:tc>
          <w:tcPr>
            <w:tcW w:w="765" w:type="dxa"/>
          </w:tcPr>
          <w:p w14:paraId="0175F350" w14:textId="77777777" w:rsidR="000F476E" w:rsidRPr="000F476E" w:rsidRDefault="00136C0E" w:rsidP="00786194">
            <w:r>
              <w:t>N.1</w:t>
            </w:r>
          </w:p>
        </w:tc>
        <w:tc>
          <w:tcPr>
            <w:tcW w:w="578" w:type="dxa"/>
          </w:tcPr>
          <w:p w14:paraId="2503EC87" w14:textId="77777777" w:rsidR="000F476E" w:rsidRPr="000F476E" w:rsidRDefault="000F476E" w:rsidP="00492894">
            <w:pPr>
              <w:jc w:val="center"/>
            </w:pPr>
          </w:p>
        </w:tc>
        <w:tc>
          <w:tcPr>
            <w:tcW w:w="6138" w:type="dxa"/>
          </w:tcPr>
          <w:p w14:paraId="2295ADD2" w14:textId="77777777" w:rsidR="000F476E" w:rsidRPr="00136C0E" w:rsidRDefault="00136C0E" w:rsidP="00136C0E">
            <w:pPr>
              <w:tabs>
                <w:tab w:val="left" w:pos="187"/>
              </w:tabs>
              <w:rPr>
                <w:i/>
              </w:rPr>
            </w:pPr>
            <w:r>
              <w:rPr>
                <w:i/>
              </w:rPr>
              <w:tab/>
              <w:t>Design discussions</w:t>
            </w:r>
            <w:r w:rsidR="005674ED">
              <w:rPr>
                <w:i/>
              </w:rPr>
              <w:t xml:space="preserve"> {incl: scope of project}</w:t>
            </w:r>
          </w:p>
        </w:tc>
        <w:tc>
          <w:tcPr>
            <w:tcW w:w="1530" w:type="dxa"/>
          </w:tcPr>
          <w:p w14:paraId="633A07CC" w14:textId="77777777" w:rsidR="000F476E" w:rsidRDefault="000F476E" w:rsidP="00C53A43"/>
        </w:tc>
      </w:tr>
      <w:tr w:rsidR="00136C0E" w:rsidRPr="000F476E" w14:paraId="26499154" w14:textId="77777777">
        <w:tc>
          <w:tcPr>
            <w:tcW w:w="765" w:type="dxa"/>
          </w:tcPr>
          <w:p w14:paraId="6846BF5F" w14:textId="77777777" w:rsidR="00136C0E" w:rsidRPr="000F476E" w:rsidRDefault="00136C0E" w:rsidP="00786194">
            <w:r>
              <w:t>N.2</w:t>
            </w:r>
          </w:p>
        </w:tc>
        <w:tc>
          <w:tcPr>
            <w:tcW w:w="578" w:type="dxa"/>
          </w:tcPr>
          <w:p w14:paraId="7D289392" w14:textId="77777777" w:rsidR="00136C0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18B2561B" w14:textId="77777777" w:rsidR="00136C0E" w:rsidRPr="00136C0E" w:rsidRDefault="00136C0E" w:rsidP="00136C0E">
            <w:pPr>
              <w:tabs>
                <w:tab w:val="left" w:pos="187"/>
              </w:tabs>
              <w:rPr>
                <w:i/>
              </w:rPr>
            </w:pPr>
            <w:r>
              <w:tab/>
            </w:r>
            <w:r>
              <w:rPr>
                <w:i/>
              </w:rPr>
              <w:t>Update design document</w:t>
            </w:r>
          </w:p>
        </w:tc>
        <w:tc>
          <w:tcPr>
            <w:tcW w:w="1530" w:type="dxa"/>
          </w:tcPr>
          <w:p w14:paraId="0C9E0C46" w14:textId="77777777" w:rsidR="00136C0E" w:rsidRDefault="00136C0E" w:rsidP="00C53A43"/>
        </w:tc>
      </w:tr>
      <w:tr w:rsidR="00136C0E" w:rsidRPr="000F476E" w14:paraId="302F3344" w14:textId="77777777">
        <w:tc>
          <w:tcPr>
            <w:tcW w:w="765" w:type="dxa"/>
          </w:tcPr>
          <w:p w14:paraId="6F590A52" w14:textId="77777777" w:rsidR="00136C0E" w:rsidRPr="000F476E" w:rsidRDefault="005674ED" w:rsidP="00786194">
            <w:r>
              <w:t>N.3</w:t>
            </w:r>
          </w:p>
        </w:tc>
        <w:tc>
          <w:tcPr>
            <w:tcW w:w="578" w:type="dxa"/>
          </w:tcPr>
          <w:p w14:paraId="45EDDE94" w14:textId="77777777" w:rsidR="00136C0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5180B818" w14:textId="77777777" w:rsidR="00136C0E" w:rsidRPr="005674ED" w:rsidRDefault="005674ED" w:rsidP="00136C0E">
            <w:pPr>
              <w:tabs>
                <w:tab w:val="left" w:pos="187"/>
              </w:tabs>
              <w:rPr>
                <w:i/>
              </w:rPr>
            </w:pPr>
            <w:r>
              <w:rPr>
                <w:i/>
              </w:rPr>
              <w:tab/>
            </w:r>
            <w:r w:rsidRPr="005674ED">
              <w:rPr>
                <w:i/>
              </w:rPr>
              <w:t>Risk management</w:t>
            </w:r>
            <w:r>
              <w:rPr>
                <w:i/>
              </w:rPr>
              <w:t xml:space="preserve"> plan</w:t>
            </w:r>
          </w:p>
        </w:tc>
        <w:tc>
          <w:tcPr>
            <w:tcW w:w="1530" w:type="dxa"/>
          </w:tcPr>
          <w:p w14:paraId="522352E0" w14:textId="77777777" w:rsidR="00136C0E" w:rsidRDefault="00136C0E" w:rsidP="00C53A43"/>
        </w:tc>
      </w:tr>
      <w:tr w:rsidR="005674ED" w:rsidRPr="000F476E" w14:paraId="6C23D15A" w14:textId="77777777">
        <w:tc>
          <w:tcPr>
            <w:tcW w:w="765" w:type="dxa"/>
          </w:tcPr>
          <w:p w14:paraId="1DCE9404" w14:textId="77777777" w:rsidR="005674ED" w:rsidRPr="000F476E" w:rsidRDefault="005674ED" w:rsidP="00786194"/>
        </w:tc>
        <w:tc>
          <w:tcPr>
            <w:tcW w:w="578" w:type="dxa"/>
          </w:tcPr>
          <w:p w14:paraId="19112EE7" w14:textId="77777777" w:rsidR="005674ED" w:rsidRDefault="005674ED" w:rsidP="00492894">
            <w:pPr>
              <w:jc w:val="center"/>
            </w:pPr>
          </w:p>
        </w:tc>
        <w:tc>
          <w:tcPr>
            <w:tcW w:w="6138" w:type="dxa"/>
          </w:tcPr>
          <w:p w14:paraId="43411867" w14:textId="77777777" w:rsidR="005674ED" w:rsidRDefault="005674ED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33520202" w14:textId="77777777" w:rsidR="005674ED" w:rsidRDefault="005674ED" w:rsidP="00C53A43"/>
        </w:tc>
      </w:tr>
      <w:tr w:rsidR="00136C0E" w:rsidRPr="000F476E" w14:paraId="61409970" w14:textId="77777777">
        <w:tc>
          <w:tcPr>
            <w:tcW w:w="765" w:type="dxa"/>
          </w:tcPr>
          <w:p w14:paraId="3523669A" w14:textId="77777777" w:rsidR="00136C0E" w:rsidRPr="000F476E" w:rsidRDefault="00136C0E" w:rsidP="00786194"/>
        </w:tc>
        <w:tc>
          <w:tcPr>
            <w:tcW w:w="578" w:type="dxa"/>
          </w:tcPr>
          <w:p w14:paraId="2A23F3FE" w14:textId="77777777" w:rsidR="00136C0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40542D24" w14:textId="77777777" w:rsidR="00136C0E" w:rsidRDefault="00714900" w:rsidP="00136C0E">
            <w:pPr>
              <w:tabs>
                <w:tab w:val="left" w:pos="187"/>
              </w:tabs>
            </w:pPr>
            <w:r>
              <w:t>System Design</w:t>
            </w:r>
          </w:p>
        </w:tc>
        <w:tc>
          <w:tcPr>
            <w:tcW w:w="1530" w:type="dxa"/>
          </w:tcPr>
          <w:p w14:paraId="78549E0F" w14:textId="77777777" w:rsidR="00136C0E" w:rsidRDefault="00136C0E" w:rsidP="00C53A43"/>
        </w:tc>
      </w:tr>
      <w:tr w:rsidR="00786194" w:rsidRPr="000F476E" w14:paraId="45415ADD" w14:textId="77777777">
        <w:tc>
          <w:tcPr>
            <w:tcW w:w="765" w:type="dxa"/>
          </w:tcPr>
          <w:p w14:paraId="064B3E6C" w14:textId="77777777" w:rsidR="00786194" w:rsidRPr="000F476E" w:rsidRDefault="00786194" w:rsidP="00786194"/>
        </w:tc>
        <w:tc>
          <w:tcPr>
            <w:tcW w:w="578" w:type="dxa"/>
          </w:tcPr>
          <w:p w14:paraId="0FA67BD2" w14:textId="77777777" w:rsidR="00786194" w:rsidRPr="000F476E" w:rsidRDefault="00136C0E" w:rsidP="00492894">
            <w:pPr>
              <w:jc w:val="center"/>
            </w:pPr>
            <w:r>
              <w:t>M</w:t>
            </w:r>
          </w:p>
        </w:tc>
        <w:tc>
          <w:tcPr>
            <w:tcW w:w="6138" w:type="dxa"/>
          </w:tcPr>
          <w:p w14:paraId="00E8DED1" w14:textId="77777777" w:rsidR="00786194" w:rsidRPr="000F476E" w:rsidRDefault="000F476E" w:rsidP="00136C0E">
            <w:pPr>
              <w:tabs>
                <w:tab w:val="left" w:pos="187"/>
              </w:tabs>
            </w:pPr>
            <w:r>
              <w:t>Team present project topic to class</w:t>
            </w:r>
          </w:p>
        </w:tc>
        <w:tc>
          <w:tcPr>
            <w:tcW w:w="1530" w:type="dxa"/>
          </w:tcPr>
          <w:p w14:paraId="00B89BE5" w14:textId="77777777" w:rsidR="00786194" w:rsidRPr="000F476E" w:rsidRDefault="000F476E" w:rsidP="00C53A43">
            <w:r>
              <w:t>w5c1-d13</w:t>
            </w:r>
          </w:p>
        </w:tc>
      </w:tr>
      <w:tr w:rsidR="000F476E" w:rsidRPr="000F476E" w14:paraId="06FB061C" w14:textId="77777777">
        <w:tc>
          <w:tcPr>
            <w:tcW w:w="765" w:type="dxa"/>
          </w:tcPr>
          <w:p w14:paraId="774797E0" w14:textId="77777777" w:rsidR="000F476E" w:rsidRPr="000F476E" w:rsidRDefault="000F476E" w:rsidP="00786194"/>
        </w:tc>
        <w:tc>
          <w:tcPr>
            <w:tcW w:w="578" w:type="dxa"/>
          </w:tcPr>
          <w:p w14:paraId="109A57D3" w14:textId="77777777" w:rsidR="000F476E" w:rsidRPr="000F476E" w:rsidRDefault="000F476E" w:rsidP="00492894">
            <w:pPr>
              <w:jc w:val="center"/>
            </w:pPr>
          </w:p>
        </w:tc>
        <w:tc>
          <w:tcPr>
            <w:tcW w:w="6138" w:type="dxa"/>
          </w:tcPr>
          <w:p w14:paraId="0C27FF6A" w14:textId="77777777" w:rsidR="000F476E" w:rsidRPr="00714900" w:rsidRDefault="00714900" w:rsidP="00136C0E">
            <w:pPr>
              <w:tabs>
                <w:tab w:val="left" w:pos="187"/>
              </w:tabs>
              <w:rPr>
                <w:i/>
              </w:rPr>
            </w:pPr>
            <w:r w:rsidRPr="00714900">
              <w:rPr>
                <w:i/>
              </w:rPr>
              <w:t>GUI Prototype</w:t>
            </w:r>
          </w:p>
        </w:tc>
        <w:tc>
          <w:tcPr>
            <w:tcW w:w="1530" w:type="dxa"/>
          </w:tcPr>
          <w:p w14:paraId="757E3D1A" w14:textId="77777777" w:rsidR="000F476E" w:rsidRPr="000F476E" w:rsidRDefault="000F476E" w:rsidP="00C53A43"/>
        </w:tc>
      </w:tr>
      <w:tr w:rsidR="00786194" w:rsidRPr="000F476E" w14:paraId="167578DF" w14:textId="77777777">
        <w:tc>
          <w:tcPr>
            <w:tcW w:w="765" w:type="dxa"/>
          </w:tcPr>
          <w:p w14:paraId="672616CB" w14:textId="77777777" w:rsidR="00786194" w:rsidRPr="000F476E" w:rsidRDefault="00786194" w:rsidP="00786194"/>
        </w:tc>
        <w:tc>
          <w:tcPr>
            <w:tcW w:w="578" w:type="dxa"/>
          </w:tcPr>
          <w:p w14:paraId="3B45538C" w14:textId="77777777" w:rsidR="00786194" w:rsidRPr="000F476E" w:rsidRDefault="00136C0E" w:rsidP="00492894">
            <w:pPr>
              <w:jc w:val="center"/>
            </w:pPr>
            <w:r>
              <w:t>M</w:t>
            </w:r>
          </w:p>
        </w:tc>
        <w:tc>
          <w:tcPr>
            <w:tcW w:w="6138" w:type="dxa"/>
          </w:tcPr>
          <w:p w14:paraId="6DA2E79D" w14:textId="77777777" w:rsidR="00786194" w:rsidRPr="000F476E" w:rsidRDefault="000F476E" w:rsidP="00136C0E">
            <w:pPr>
              <w:tabs>
                <w:tab w:val="left" w:pos="187"/>
              </w:tabs>
            </w:pPr>
            <w:r w:rsidRPr="000F476E">
              <w:t>Write project plan for lab, update design document</w:t>
            </w:r>
          </w:p>
        </w:tc>
        <w:tc>
          <w:tcPr>
            <w:tcW w:w="1530" w:type="dxa"/>
          </w:tcPr>
          <w:p w14:paraId="1D9C765C" w14:textId="77777777" w:rsidR="00786194" w:rsidRPr="000F476E" w:rsidRDefault="000F476E" w:rsidP="00C53A43">
            <w:r w:rsidRPr="000F476E">
              <w:t>w5c3-d15</w:t>
            </w:r>
          </w:p>
        </w:tc>
      </w:tr>
      <w:tr w:rsidR="00786194" w:rsidRPr="000F476E" w14:paraId="24DE8E83" w14:textId="77777777">
        <w:tc>
          <w:tcPr>
            <w:tcW w:w="765" w:type="dxa"/>
          </w:tcPr>
          <w:p w14:paraId="33AAC77F" w14:textId="77777777" w:rsidR="00786194" w:rsidRPr="000F476E" w:rsidRDefault="00786194" w:rsidP="00786194"/>
        </w:tc>
        <w:tc>
          <w:tcPr>
            <w:tcW w:w="578" w:type="dxa"/>
          </w:tcPr>
          <w:p w14:paraId="39B42DBA" w14:textId="77777777" w:rsidR="00786194" w:rsidRPr="000F476E" w:rsidRDefault="00786194" w:rsidP="00492894">
            <w:pPr>
              <w:jc w:val="center"/>
            </w:pPr>
          </w:p>
        </w:tc>
        <w:tc>
          <w:tcPr>
            <w:tcW w:w="6138" w:type="dxa"/>
          </w:tcPr>
          <w:p w14:paraId="504B0333" w14:textId="77777777" w:rsidR="00786194" w:rsidRPr="000F476E" w:rsidRDefault="00786194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68C69211" w14:textId="77777777" w:rsidR="00786194" w:rsidRPr="000F476E" w:rsidRDefault="00786194" w:rsidP="00C53A43"/>
        </w:tc>
      </w:tr>
      <w:tr w:rsidR="00492894" w:rsidRPr="000F476E" w14:paraId="1ADBD781" w14:textId="77777777">
        <w:tc>
          <w:tcPr>
            <w:tcW w:w="765" w:type="dxa"/>
          </w:tcPr>
          <w:p w14:paraId="090E067E" w14:textId="77777777" w:rsidR="00492894" w:rsidRPr="000F476E" w:rsidRDefault="00492894" w:rsidP="00786194"/>
        </w:tc>
        <w:tc>
          <w:tcPr>
            <w:tcW w:w="578" w:type="dxa"/>
          </w:tcPr>
          <w:p w14:paraId="7A1BCD83" w14:textId="77777777" w:rsidR="00492894" w:rsidRPr="000F476E" w:rsidRDefault="000F476E" w:rsidP="00492894">
            <w:pPr>
              <w:jc w:val="center"/>
            </w:pPr>
            <w:r>
              <w:t>M</w:t>
            </w:r>
          </w:p>
        </w:tc>
        <w:tc>
          <w:tcPr>
            <w:tcW w:w="6138" w:type="dxa"/>
          </w:tcPr>
          <w:p w14:paraId="17A80E35" w14:textId="77777777" w:rsidR="00492894" w:rsidRPr="000F476E" w:rsidRDefault="000F476E" w:rsidP="00136C0E">
            <w:pPr>
              <w:tabs>
                <w:tab w:val="left" w:pos="187"/>
              </w:tabs>
            </w:pPr>
            <w:r>
              <w:t>Design Documents due for review, end of class</w:t>
            </w:r>
          </w:p>
        </w:tc>
        <w:tc>
          <w:tcPr>
            <w:tcW w:w="1530" w:type="dxa"/>
          </w:tcPr>
          <w:p w14:paraId="2535C539" w14:textId="77777777" w:rsidR="00492894" w:rsidRPr="000F476E" w:rsidRDefault="000F476E" w:rsidP="00C53A43">
            <w:r>
              <w:t>w6c1-d16</w:t>
            </w:r>
          </w:p>
        </w:tc>
      </w:tr>
      <w:tr w:rsidR="000F476E" w:rsidRPr="000F476E" w14:paraId="4C4A4A48" w14:textId="77777777">
        <w:tc>
          <w:tcPr>
            <w:tcW w:w="765" w:type="dxa"/>
          </w:tcPr>
          <w:p w14:paraId="7EE72163" w14:textId="77777777" w:rsidR="000F476E" w:rsidRPr="000F476E" w:rsidRDefault="000F476E" w:rsidP="00786194"/>
        </w:tc>
        <w:tc>
          <w:tcPr>
            <w:tcW w:w="578" w:type="dxa"/>
          </w:tcPr>
          <w:p w14:paraId="03F8D5A5" w14:textId="77777777" w:rsidR="000F476E" w:rsidRPr="000F476E" w:rsidRDefault="000F476E" w:rsidP="00492894">
            <w:pPr>
              <w:jc w:val="center"/>
            </w:pPr>
          </w:p>
        </w:tc>
        <w:tc>
          <w:tcPr>
            <w:tcW w:w="6138" w:type="dxa"/>
          </w:tcPr>
          <w:p w14:paraId="7C28C606" w14:textId="77777777" w:rsidR="000F476E" w:rsidRPr="000F476E" w:rsidRDefault="000F476E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4341BF07" w14:textId="77777777" w:rsidR="000F476E" w:rsidRPr="000F476E" w:rsidRDefault="000F476E" w:rsidP="00C53A43"/>
        </w:tc>
      </w:tr>
      <w:tr w:rsidR="000F476E" w:rsidRPr="000F476E" w14:paraId="336CFF9C" w14:textId="77777777">
        <w:tc>
          <w:tcPr>
            <w:tcW w:w="765" w:type="dxa"/>
          </w:tcPr>
          <w:p w14:paraId="591084B8" w14:textId="77777777" w:rsidR="000F476E" w:rsidRPr="000F476E" w:rsidRDefault="000F476E" w:rsidP="00786194"/>
        </w:tc>
        <w:tc>
          <w:tcPr>
            <w:tcW w:w="578" w:type="dxa"/>
          </w:tcPr>
          <w:p w14:paraId="69C07B81" w14:textId="77777777" w:rsidR="000F476E" w:rsidRPr="000F476E" w:rsidRDefault="000F476E" w:rsidP="00492894">
            <w:pPr>
              <w:jc w:val="center"/>
            </w:pPr>
          </w:p>
        </w:tc>
        <w:tc>
          <w:tcPr>
            <w:tcW w:w="6138" w:type="dxa"/>
          </w:tcPr>
          <w:p w14:paraId="184EFCF3" w14:textId="77777777" w:rsidR="000F476E" w:rsidRPr="000F476E" w:rsidRDefault="000F476E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294ABE23" w14:textId="77777777" w:rsidR="000F476E" w:rsidRPr="000F476E" w:rsidRDefault="000F476E" w:rsidP="00C53A43"/>
        </w:tc>
      </w:tr>
      <w:tr w:rsidR="000F476E" w:rsidRPr="000F476E" w14:paraId="215E75FA" w14:textId="77777777">
        <w:tc>
          <w:tcPr>
            <w:tcW w:w="765" w:type="dxa"/>
          </w:tcPr>
          <w:p w14:paraId="7796D4AB" w14:textId="77777777" w:rsidR="000F476E" w:rsidRPr="000F476E" w:rsidRDefault="000F476E" w:rsidP="00786194"/>
        </w:tc>
        <w:tc>
          <w:tcPr>
            <w:tcW w:w="578" w:type="dxa"/>
          </w:tcPr>
          <w:p w14:paraId="70698B85" w14:textId="77777777" w:rsidR="000F476E" w:rsidRPr="000F476E" w:rsidRDefault="000F476E" w:rsidP="00492894">
            <w:pPr>
              <w:jc w:val="center"/>
            </w:pPr>
          </w:p>
        </w:tc>
        <w:tc>
          <w:tcPr>
            <w:tcW w:w="6138" w:type="dxa"/>
          </w:tcPr>
          <w:p w14:paraId="1C1A60A2" w14:textId="77777777" w:rsidR="000F476E" w:rsidRPr="000F476E" w:rsidRDefault="000F476E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3AF9EF4F" w14:textId="77777777" w:rsidR="000F476E" w:rsidRPr="000F476E" w:rsidRDefault="000F476E" w:rsidP="00C53A43"/>
        </w:tc>
      </w:tr>
      <w:tr w:rsidR="00492894" w:rsidRPr="000F476E" w14:paraId="6BF3C5B2" w14:textId="77777777">
        <w:tc>
          <w:tcPr>
            <w:tcW w:w="765" w:type="dxa"/>
          </w:tcPr>
          <w:p w14:paraId="3FE0CE37" w14:textId="77777777" w:rsidR="00492894" w:rsidRPr="000F476E" w:rsidRDefault="00492894" w:rsidP="00786194"/>
        </w:tc>
        <w:tc>
          <w:tcPr>
            <w:tcW w:w="578" w:type="dxa"/>
          </w:tcPr>
          <w:p w14:paraId="2E53D804" w14:textId="77777777" w:rsidR="00492894" w:rsidRPr="000F476E" w:rsidRDefault="00492894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6192E898" w14:textId="77777777" w:rsidR="00492894" w:rsidRPr="000F476E" w:rsidRDefault="00492894" w:rsidP="00136C0E">
            <w:pPr>
              <w:tabs>
                <w:tab w:val="left" w:pos="187"/>
              </w:tabs>
            </w:pPr>
            <w:r w:rsidRPr="000F476E">
              <w:t>Mid-project review</w:t>
            </w:r>
            <w:r w:rsidR="000F476E">
              <w:t>: GUI with integrated chat</w:t>
            </w:r>
          </w:p>
        </w:tc>
        <w:tc>
          <w:tcPr>
            <w:tcW w:w="1530" w:type="dxa"/>
          </w:tcPr>
          <w:p w14:paraId="5BF1F293" w14:textId="77777777" w:rsidR="00492894" w:rsidRPr="000F476E" w:rsidRDefault="000F476E" w:rsidP="00C53A43">
            <w:r>
              <w:t>w8c2-d23</w:t>
            </w:r>
          </w:p>
        </w:tc>
      </w:tr>
      <w:tr w:rsidR="00492894" w:rsidRPr="000F476E" w14:paraId="4F57C69F" w14:textId="77777777">
        <w:tc>
          <w:tcPr>
            <w:tcW w:w="765" w:type="dxa"/>
          </w:tcPr>
          <w:p w14:paraId="01F424C5" w14:textId="77777777" w:rsidR="00492894" w:rsidRPr="000F476E" w:rsidRDefault="00492894" w:rsidP="00786194"/>
        </w:tc>
        <w:tc>
          <w:tcPr>
            <w:tcW w:w="578" w:type="dxa"/>
          </w:tcPr>
          <w:p w14:paraId="0E334AA6" w14:textId="77777777" w:rsidR="00492894" w:rsidRPr="000F476E" w:rsidRDefault="00492894" w:rsidP="00492894">
            <w:pPr>
              <w:jc w:val="center"/>
            </w:pPr>
          </w:p>
        </w:tc>
        <w:tc>
          <w:tcPr>
            <w:tcW w:w="6138" w:type="dxa"/>
          </w:tcPr>
          <w:p w14:paraId="60C374CF" w14:textId="77777777" w:rsidR="00492894" w:rsidRPr="000F476E" w:rsidRDefault="00492894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45650403" w14:textId="77777777" w:rsidR="00492894" w:rsidRPr="000F476E" w:rsidRDefault="00492894" w:rsidP="00C53A43"/>
        </w:tc>
      </w:tr>
      <w:tr w:rsidR="00492894" w:rsidRPr="000F476E" w14:paraId="3FAEA01F" w14:textId="77777777">
        <w:tc>
          <w:tcPr>
            <w:tcW w:w="765" w:type="dxa"/>
          </w:tcPr>
          <w:p w14:paraId="756BB24D" w14:textId="77777777" w:rsidR="00492894" w:rsidRPr="000F476E" w:rsidRDefault="00492894" w:rsidP="00786194"/>
        </w:tc>
        <w:tc>
          <w:tcPr>
            <w:tcW w:w="578" w:type="dxa"/>
          </w:tcPr>
          <w:p w14:paraId="3FA42D6F" w14:textId="77777777" w:rsidR="00492894" w:rsidRPr="000F476E" w:rsidRDefault="00492894" w:rsidP="00492894">
            <w:pPr>
              <w:jc w:val="center"/>
            </w:pPr>
          </w:p>
        </w:tc>
        <w:tc>
          <w:tcPr>
            <w:tcW w:w="6138" w:type="dxa"/>
          </w:tcPr>
          <w:p w14:paraId="186FBFBD" w14:textId="77777777" w:rsidR="00492894" w:rsidRPr="000F476E" w:rsidRDefault="000F476E" w:rsidP="00136C0E">
            <w:pPr>
              <w:tabs>
                <w:tab w:val="left" w:pos="187"/>
              </w:tabs>
            </w:pPr>
            <w:r>
              <w:t>Teams write test document</w:t>
            </w:r>
            <w:r w:rsidR="005674ED">
              <w:t xml:space="preserve"> – due in class</w:t>
            </w:r>
          </w:p>
        </w:tc>
        <w:tc>
          <w:tcPr>
            <w:tcW w:w="1530" w:type="dxa"/>
          </w:tcPr>
          <w:p w14:paraId="121B62EC" w14:textId="77777777" w:rsidR="00492894" w:rsidRPr="000F476E" w:rsidRDefault="000F476E" w:rsidP="00C53A43">
            <w:r>
              <w:t>w9c3-d27</w:t>
            </w:r>
          </w:p>
        </w:tc>
      </w:tr>
      <w:tr w:rsidR="00136C0E" w:rsidRPr="000F476E" w14:paraId="51616FD8" w14:textId="77777777">
        <w:tc>
          <w:tcPr>
            <w:tcW w:w="765" w:type="dxa"/>
          </w:tcPr>
          <w:p w14:paraId="29419B6E" w14:textId="77777777" w:rsidR="00136C0E" w:rsidRPr="000F476E" w:rsidRDefault="00136C0E" w:rsidP="00786194"/>
        </w:tc>
        <w:tc>
          <w:tcPr>
            <w:tcW w:w="578" w:type="dxa"/>
          </w:tcPr>
          <w:p w14:paraId="54F4A074" w14:textId="77777777" w:rsidR="00136C0E" w:rsidRPr="000F476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47BC65A5" w14:textId="77777777" w:rsidR="00136C0E" w:rsidRPr="000F476E" w:rsidRDefault="00136C0E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21944D2D" w14:textId="77777777" w:rsidR="00136C0E" w:rsidRPr="000F476E" w:rsidRDefault="00136C0E" w:rsidP="00C53A43"/>
        </w:tc>
      </w:tr>
      <w:tr w:rsidR="00136C0E" w:rsidRPr="000F476E" w14:paraId="602C5113" w14:textId="77777777">
        <w:tc>
          <w:tcPr>
            <w:tcW w:w="765" w:type="dxa"/>
          </w:tcPr>
          <w:p w14:paraId="220C89A9" w14:textId="77777777" w:rsidR="00136C0E" w:rsidRPr="000F476E" w:rsidRDefault="00136C0E" w:rsidP="00786194"/>
        </w:tc>
        <w:tc>
          <w:tcPr>
            <w:tcW w:w="578" w:type="dxa"/>
          </w:tcPr>
          <w:p w14:paraId="5609EA37" w14:textId="77777777" w:rsidR="00136C0E" w:rsidRPr="000F476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556B274E" w14:textId="77777777" w:rsidR="00136C0E" w:rsidRPr="002D0810" w:rsidRDefault="002D0810" w:rsidP="00136C0E">
            <w:pPr>
              <w:tabs>
                <w:tab w:val="left" w:pos="187"/>
              </w:tabs>
              <w:rPr>
                <w:i/>
              </w:rPr>
            </w:pPr>
            <w:r w:rsidRPr="002D0810">
              <w:rPr>
                <w:i/>
              </w:rPr>
              <w:t>System testing</w:t>
            </w:r>
            <w:r>
              <w:rPr>
                <w:i/>
              </w:rPr>
              <w:t xml:space="preserve"> – update test document with results</w:t>
            </w:r>
          </w:p>
        </w:tc>
        <w:tc>
          <w:tcPr>
            <w:tcW w:w="1530" w:type="dxa"/>
          </w:tcPr>
          <w:p w14:paraId="0ACFC7B0" w14:textId="77777777" w:rsidR="00136C0E" w:rsidRPr="000F476E" w:rsidRDefault="00136C0E" w:rsidP="00C53A43"/>
        </w:tc>
      </w:tr>
      <w:tr w:rsidR="00136C0E" w:rsidRPr="000F476E" w14:paraId="3ABC6F88" w14:textId="77777777">
        <w:tc>
          <w:tcPr>
            <w:tcW w:w="765" w:type="dxa"/>
          </w:tcPr>
          <w:p w14:paraId="1F2F3134" w14:textId="77777777" w:rsidR="00136C0E" w:rsidRPr="000F476E" w:rsidRDefault="00136C0E" w:rsidP="00786194"/>
        </w:tc>
        <w:tc>
          <w:tcPr>
            <w:tcW w:w="578" w:type="dxa"/>
          </w:tcPr>
          <w:p w14:paraId="707F4F8F" w14:textId="77777777" w:rsidR="00136C0E" w:rsidRPr="000F476E" w:rsidRDefault="00136C0E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5F1C1F94" w14:textId="77777777" w:rsidR="00136C0E" w:rsidRPr="000F476E" w:rsidRDefault="00136C0E" w:rsidP="00136C0E">
            <w:pPr>
              <w:tabs>
                <w:tab w:val="left" w:pos="187"/>
              </w:tabs>
            </w:pPr>
            <w:r w:rsidRPr="000F476E">
              <w:t>Grid testing</w:t>
            </w:r>
            <w:r w:rsidRPr="00136C0E">
              <w:rPr>
                <w:i/>
              </w:rPr>
              <w:t xml:space="preserve"> {tentative}</w:t>
            </w:r>
          </w:p>
        </w:tc>
        <w:tc>
          <w:tcPr>
            <w:tcW w:w="1530" w:type="dxa"/>
          </w:tcPr>
          <w:p w14:paraId="54F449B4" w14:textId="77777777" w:rsidR="00136C0E" w:rsidRPr="000F476E" w:rsidRDefault="00136C0E" w:rsidP="00C53A43">
            <w:r>
              <w:t>w10c1-d28</w:t>
            </w:r>
          </w:p>
        </w:tc>
      </w:tr>
      <w:tr w:rsidR="00136C0E" w:rsidRPr="000F476E" w14:paraId="75DD1F66" w14:textId="77777777">
        <w:tc>
          <w:tcPr>
            <w:tcW w:w="765" w:type="dxa"/>
          </w:tcPr>
          <w:p w14:paraId="6A0F98E2" w14:textId="77777777" w:rsidR="00136C0E" w:rsidRPr="000F476E" w:rsidRDefault="00136C0E" w:rsidP="00786194"/>
        </w:tc>
        <w:tc>
          <w:tcPr>
            <w:tcW w:w="578" w:type="dxa"/>
          </w:tcPr>
          <w:p w14:paraId="73690631" w14:textId="77777777" w:rsidR="00136C0E" w:rsidRPr="000F476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1F1F7BD1" w14:textId="77777777" w:rsidR="00136C0E" w:rsidRPr="000F476E" w:rsidRDefault="00136C0E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15DDB7B4" w14:textId="77777777" w:rsidR="00136C0E" w:rsidRPr="000F476E" w:rsidRDefault="00136C0E" w:rsidP="00C53A43"/>
        </w:tc>
      </w:tr>
      <w:tr w:rsidR="00136C0E" w:rsidRPr="000F476E" w14:paraId="696DAD4D" w14:textId="77777777">
        <w:tc>
          <w:tcPr>
            <w:tcW w:w="765" w:type="dxa"/>
          </w:tcPr>
          <w:p w14:paraId="3F0A6FEF" w14:textId="77777777" w:rsidR="00136C0E" w:rsidRPr="000F476E" w:rsidRDefault="00136C0E" w:rsidP="00786194"/>
        </w:tc>
        <w:tc>
          <w:tcPr>
            <w:tcW w:w="578" w:type="dxa"/>
          </w:tcPr>
          <w:p w14:paraId="0E75029D" w14:textId="77777777" w:rsidR="00136C0E" w:rsidRPr="000F476E" w:rsidRDefault="00136C0E" w:rsidP="00492894">
            <w:pPr>
              <w:jc w:val="center"/>
            </w:pPr>
          </w:p>
        </w:tc>
        <w:tc>
          <w:tcPr>
            <w:tcW w:w="6138" w:type="dxa"/>
          </w:tcPr>
          <w:p w14:paraId="39F1EBE5" w14:textId="77777777" w:rsidR="00136C0E" w:rsidRPr="000F476E" w:rsidRDefault="00136C0E" w:rsidP="00136C0E">
            <w:pPr>
              <w:tabs>
                <w:tab w:val="left" w:pos="187"/>
              </w:tabs>
            </w:pPr>
            <w:r>
              <w:t>Team by team review/evaluations with instructor</w:t>
            </w:r>
          </w:p>
        </w:tc>
        <w:tc>
          <w:tcPr>
            <w:tcW w:w="1530" w:type="dxa"/>
          </w:tcPr>
          <w:p w14:paraId="10F38623" w14:textId="77777777" w:rsidR="00136C0E" w:rsidRPr="000F476E" w:rsidRDefault="00136C0E" w:rsidP="00C53A43">
            <w:r>
              <w:t>w10 d29-30</w:t>
            </w:r>
          </w:p>
        </w:tc>
      </w:tr>
      <w:tr w:rsidR="000F476E" w:rsidRPr="000F476E" w14:paraId="49B2FAFF" w14:textId="77777777">
        <w:tc>
          <w:tcPr>
            <w:tcW w:w="765" w:type="dxa"/>
          </w:tcPr>
          <w:p w14:paraId="2F9E52D8" w14:textId="77777777" w:rsidR="000F476E" w:rsidRPr="000F476E" w:rsidRDefault="000F476E" w:rsidP="00786194"/>
        </w:tc>
        <w:tc>
          <w:tcPr>
            <w:tcW w:w="578" w:type="dxa"/>
          </w:tcPr>
          <w:p w14:paraId="67DCE336" w14:textId="77777777" w:rsidR="000F476E" w:rsidRPr="000F476E" w:rsidRDefault="000F476E" w:rsidP="00492894">
            <w:pPr>
              <w:jc w:val="center"/>
            </w:pPr>
          </w:p>
        </w:tc>
        <w:tc>
          <w:tcPr>
            <w:tcW w:w="6138" w:type="dxa"/>
          </w:tcPr>
          <w:p w14:paraId="2005780B" w14:textId="77777777" w:rsidR="000F476E" w:rsidRPr="000F476E" w:rsidRDefault="000F476E" w:rsidP="00136C0E">
            <w:pPr>
              <w:tabs>
                <w:tab w:val="left" w:pos="187"/>
              </w:tabs>
            </w:pPr>
          </w:p>
        </w:tc>
        <w:tc>
          <w:tcPr>
            <w:tcW w:w="1530" w:type="dxa"/>
          </w:tcPr>
          <w:p w14:paraId="0CDB0748" w14:textId="77777777" w:rsidR="000F476E" w:rsidRPr="000F476E" w:rsidRDefault="000F476E" w:rsidP="00C53A43"/>
        </w:tc>
      </w:tr>
      <w:tr w:rsidR="00492894" w:rsidRPr="000F476E" w14:paraId="0820C3E8" w14:textId="77777777">
        <w:tc>
          <w:tcPr>
            <w:tcW w:w="765" w:type="dxa"/>
          </w:tcPr>
          <w:p w14:paraId="7253D80F" w14:textId="77777777" w:rsidR="00492894" w:rsidRPr="000F476E" w:rsidRDefault="00492894" w:rsidP="00786194"/>
        </w:tc>
        <w:tc>
          <w:tcPr>
            <w:tcW w:w="578" w:type="dxa"/>
          </w:tcPr>
          <w:p w14:paraId="1594A5F9" w14:textId="77777777" w:rsidR="00492894" w:rsidRPr="000F476E" w:rsidRDefault="00492894" w:rsidP="00492894">
            <w:pPr>
              <w:jc w:val="center"/>
            </w:pPr>
          </w:p>
        </w:tc>
        <w:tc>
          <w:tcPr>
            <w:tcW w:w="6138" w:type="dxa"/>
          </w:tcPr>
          <w:p w14:paraId="02AFF1F1" w14:textId="77777777" w:rsidR="00492894" w:rsidRPr="00136C0E" w:rsidRDefault="00136C0E" w:rsidP="00136C0E">
            <w:pPr>
              <w:tabs>
                <w:tab w:val="left" w:pos="187"/>
              </w:tabs>
              <w:rPr>
                <w:i/>
              </w:rPr>
            </w:pPr>
            <w:r w:rsidRPr="00136C0E">
              <w:rPr>
                <w:i/>
              </w:rPr>
              <w:t>Prepare presentation</w:t>
            </w:r>
          </w:p>
        </w:tc>
        <w:tc>
          <w:tcPr>
            <w:tcW w:w="1530" w:type="dxa"/>
          </w:tcPr>
          <w:p w14:paraId="32E14BAC" w14:textId="77777777" w:rsidR="00492894" w:rsidRPr="00136C0E" w:rsidRDefault="00492894" w:rsidP="00C53A43">
            <w:pPr>
              <w:rPr>
                <w:i/>
              </w:rPr>
            </w:pPr>
          </w:p>
        </w:tc>
      </w:tr>
      <w:tr w:rsidR="00492894" w:rsidRPr="000F476E" w14:paraId="32711B27" w14:textId="77777777">
        <w:tc>
          <w:tcPr>
            <w:tcW w:w="765" w:type="dxa"/>
          </w:tcPr>
          <w:p w14:paraId="6C084B28" w14:textId="77777777" w:rsidR="00492894" w:rsidRPr="000F476E" w:rsidRDefault="00492894" w:rsidP="00786194"/>
        </w:tc>
        <w:tc>
          <w:tcPr>
            <w:tcW w:w="578" w:type="dxa"/>
          </w:tcPr>
          <w:p w14:paraId="1538405C" w14:textId="77777777" w:rsidR="00492894" w:rsidRPr="000F476E" w:rsidRDefault="00492894" w:rsidP="00492894">
            <w:pPr>
              <w:jc w:val="center"/>
            </w:pPr>
            <w:r w:rsidRPr="000F476E">
              <w:t>M</w:t>
            </w:r>
          </w:p>
        </w:tc>
        <w:tc>
          <w:tcPr>
            <w:tcW w:w="6138" w:type="dxa"/>
          </w:tcPr>
          <w:p w14:paraId="2A09C298" w14:textId="77777777" w:rsidR="00492894" w:rsidRPr="000F476E" w:rsidRDefault="00136C0E" w:rsidP="00136C0E">
            <w:pPr>
              <w:tabs>
                <w:tab w:val="left" w:pos="187"/>
              </w:tabs>
            </w:pPr>
            <w:r>
              <w:t>Trade show</w:t>
            </w:r>
            <w:r w:rsidR="002D0810">
              <w:t xml:space="preserve"> (System Deployment)</w:t>
            </w:r>
          </w:p>
        </w:tc>
        <w:tc>
          <w:tcPr>
            <w:tcW w:w="1530" w:type="dxa"/>
          </w:tcPr>
          <w:p w14:paraId="537B0B66" w14:textId="77777777" w:rsidR="00492894" w:rsidRPr="00136C0E" w:rsidRDefault="00136C0E" w:rsidP="00C53A43">
            <w:pPr>
              <w:rPr>
                <w:i/>
              </w:rPr>
            </w:pPr>
            <w:r w:rsidRPr="00136C0E">
              <w:rPr>
                <w:i/>
              </w:rPr>
              <w:t>Week 11</w:t>
            </w:r>
          </w:p>
        </w:tc>
      </w:tr>
    </w:tbl>
    <w:p w14:paraId="382B6B81" w14:textId="77777777" w:rsidR="00C53A43" w:rsidRPr="002D0810" w:rsidRDefault="000F476E" w:rsidP="00C53A43">
      <w:pPr>
        <w:rPr>
          <w:i/>
        </w:rPr>
      </w:pPr>
      <w:r w:rsidRPr="002D0810">
        <w:rPr>
          <w:i/>
        </w:rPr>
        <w:t>M = Milestones</w:t>
      </w:r>
    </w:p>
    <w:p w14:paraId="74C80083" w14:textId="77777777" w:rsidR="00244A8E" w:rsidRDefault="00C53A43" w:rsidP="00C53A43">
      <w:r>
        <w:rPr>
          <w:i/>
        </w:rPr>
        <w:t>{Brainstorm with your</w:t>
      </w:r>
      <w:r w:rsidR="00244A8E">
        <w:rPr>
          <w:i/>
        </w:rPr>
        <w:t xml:space="preserve"> team, you </w:t>
      </w:r>
      <w:r>
        <w:rPr>
          <w:i/>
        </w:rPr>
        <w:t xml:space="preserve">will need MANY more tasks that </w:t>
      </w:r>
      <w:r w:rsidR="002D0810">
        <w:rPr>
          <w:i/>
        </w:rPr>
        <w:t>listed. Not only where gaps appear.</w:t>
      </w:r>
      <w:r>
        <w:rPr>
          <w:i/>
        </w:rPr>
        <w:t>}</w:t>
      </w:r>
    </w:p>
    <w:p w14:paraId="37C89AD3" w14:textId="77777777" w:rsidR="00244A8E" w:rsidRDefault="00244A8E" w:rsidP="00C53A43"/>
    <w:p w14:paraId="25E86699" w14:textId="77777777" w:rsidR="00244A8E" w:rsidRPr="00C817CE" w:rsidRDefault="00244A8E" w:rsidP="00244A8E">
      <w:pPr>
        <w:pStyle w:val="Heading1"/>
        <w:rPr>
          <w:i/>
        </w:rPr>
      </w:pPr>
      <w:bookmarkStart w:id="7" w:name="_Toc102464338"/>
      <w:r w:rsidRPr="00C817CE">
        <w:rPr>
          <w:i/>
        </w:rPr>
        <w:t>Class and method overview</w:t>
      </w:r>
      <w:bookmarkEnd w:id="7"/>
    </w:p>
    <w:p w14:paraId="5FB4BC2B" w14:textId="77777777" w:rsidR="00B34B94" w:rsidRDefault="00B34B94" w:rsidP="00244A8E">
      <w:r>
        <w:t>Overview of the classes and functionality.</w:t>
      </w:r>
    </w:p>
    <w:p w14:paraId="33A3AD7D" w14:textId="77777777" w:rsidR="00B34B94" w:rsidRDefault="00B34B94" w:rsidP="00244A8E"/>
    <w:p w14:paraId="29437585" w14:textId="77777777" w:rsidR="00B34B94" w:rsidRDefault="00B34B94" w:rsidP="00244A8E">
      <w:r>
        <w:t>Project parameter Interface</w:t>
      </w:r>
    </w:p>
    <w:p w14:paraId="1C003261" w14:textId="77777777" w:rsidR="00B34B94" w:rsidRDefault="00B34B94" w:rsidP="00B34B94">
      <w:pPr>
        <w:pStyle w:val="ListParagraph"/>
        <w:numPr>
          <w:ilvl w:val="0"/>
          <w:numId w:val="1"/>
        </w:numPr>
      </w:pPr>
      <w:r>
        <w:t>Contains Port number constants, used by Client and Server</w:t>
      </w:r>
    </w:p>
    <w:p w14:paraId="4E997C85" w14:textId="77777777" w:rsidR="00B34B94" w:rsidRDefault="00B34B94" w:rsidP="00B34B94">
      <w:pPr>
        <w:pStyle w:val="ListParagraph"/>
        <w:numPr>
          <w:ilvl w:val="0"/>
          <w:numId w:val="1"/>
        </w:numPr>
      </w:pPr>
      <w:r>
        <w:t>Contains Author and About messages</w:t>
      </w:r>
    </w:p>
    <w:p w14:paraId="714AC684" w14:textId="77777777" w:rsidR="00244A8E" w:rsidRDefault="00244A8E" w:rsidP="00244A8E">
      <w:r>
        <w:t>Client</w:t>
      </w:r>
    </w:p>
    <w:p w14:paraId="5CAEABBD" w14:textId="77777777" w:rsidR="00244A8E" w:rsidRDefault="00244A8E" w:rsidP="00244A8E">
      <w:pPr>
        <w:pStyle w:val="ListParagraph"/>
        <w:numPr>
          <w:ilvl w:val="0"/>
          <w:numId w:val="1"/>
        </w:numPr>
      </w:pPr>
      <w:r>
        <w:t>Main method</w:t>
      </w:r>
    </w:p>
    <w:p w14:paraId="33FF602E" w14:textId="77777777" w:rsidR="00244A8E" w:rsidRDefault="00244A8E" w:rsidP="00244A8E">
      <w:pPr>
        <w:pStyle w:val="ListParagraph"/>
        <w:numPr>
          <w:ilvl w:val="1"/>
          <w:numId w:val="1"/>
        </w:numPr>
      </w:pPr>
      <w:r>
        <w:t>Detects any command line arguments</w:t>
      </w:r>
    </w:p>
    <w:p w14:paraId="67199B7A" w14:textId="77777777" w:rsidR="00B34B94" w:rsidRDefault="00B34B94" w:rsidP="00244A8E">
      <w:pPr>
        <w:pStyle w:val="ListParagraph"/>
        <w:numPr>
          <w:ilvl w:val="0"/>
          <w:numId w:val="1"/>
        </w:numPr>
      </w:pPr>
      <w:r>
        <w:t>Client constructor</w:t>
      </w:r>
    </w:p>
    <w:p w14:paraId="5C6E7E32" w14:textId="77777777" w:rsidR="000C62C7" w:rsidRDefault="00B34B94" w:rsidP="00B34B94">
      <w:pPr>
        <w:pStyle w:val="ListParagraph"/>
        <w:numPr>
          <w:ilvl w:val="1"/>
          <w:numId w:val="1"/>
        </w:numPr>
      </w:pPr>
      <w:r>
        <w:t>Create GUI</w:t>
      </w:r>
    </w:p>
    <w:p w14:paraId="15EC2D11" w14:textId="77777777" w:rsidR="00B34B94" w:rsidRDefault="00B34B94" w:rsidP="000C62C7">
      <w:pPr>
        <w:pStyle w:val="ListParagraph"/>
        <w:numPr>
          <w:ilvl w:val="0"/>
          <w:numId w:val="1"/>
        </w:numPr>
      </w:pPr>
    </w:p>
    <w:p w14:paraId="2089A40B" w14:textId="77777777" w:rsidR="000C62C7" w:rsidRDefault="000C62C7" w:rsidP="000C62C7">
      <w:pPr>
        <w:pStyle w:val="ListParagraph"/>
        <w:numPr>
          <w:ilvl w:val="1"/>
          <w:numId w:val="1"/>
        </w:numPr>
      </w:pPr>
      <w:r>
        <w:t>Thread started for…</w:t>
      </w:r>
    </w:p>
    <w:p w14:paraId="5B66FCAE" w14:textId="77777777" w:rsidR="00244A8E" w:rsidRDefault="00244A8E" w:rsidP="000C62C7"/>
    <w:p w14:paraId="18F89261" w14:textId="77777777" w:rsidR="00244A8E" w:rsidRDefault="00244A8E" w:rsidP="00244A8E">
      <w:r>
        <w:t xml:space="preserve">Server </w:t>
      </w:r>
    </w:p>
    <w:p w14:paraId="13144DAF" w14:textId="77777777" w:rsidR="00244A8E" w:rsidRDefault="00244A8E" w:rsidP="00244A8E">
      <w:pPr>
        <w:pStyle w:val="ListParagraph"/>
        <w:numPr>
          <w:ilvl w:val="0"/>
          <w:numId w:val="1"/>
        </w:numPr>
      </w:pPr>
      <w:r>
        <w:t>Main method</w:t>
      </w:r>
    </w:p>
    <w:p w14:paraId="0CF50021" w14:textId="77777777" w:rsidR="00244A8E" w:rsidRDefault="00244A8E" w:rsidP="00244A8E">
      <w:pPr>
        <w:pStyle w:val="ListParagraph"/>
        <w:numPr>
          <w:ilvl w:val="1"/>
          <w:numId w:val="1"/>
        </w:numPr>
      </w:pPr>
      <w:r>
        <w:t>Detects any command line arguments</w:t>
      </w:r>
    </w:p>
    <w:p w14:paraId="2E12A564" w14:textId="77777777" w:rsidR="00244A8E" w:rsidRDefault="00244A8E" w:rsidP="00244A8E">
      <w:pPr>
        <w:pStyle w:val="ListParagraph"/>
        <w:numPr>
          <w:ilvl w:val="0"/>
          <w:numId w:val="1"/>
        </w:numPr>
      </w:pPr>
      <w:r>
        <w:t>Bla</w:t>
      </w:r>
      <w:r w:rsidR="000C62C7">
        <w:t>h</w:t>
      </w:r>
      <w:r>
        <w:t>, bla</w:t>
      </w:r>
      <w:r w:rsidR="000C62C7">
        <w:t>h</w:t>
      </w:r>
      <w:r>
        <w:t>, bla</w:t>
      </w:r>
      <w:r w:rsidR="000C62C7">
        <w:t>h</w:t>
      </w:r>
    </w:p>
    <w:p w14:paraId="1C5FB809" w14:textId="77777777" w:rsidR="00244A8E" w:rsidRDefault="00244A8E" w:rsidP="00244A8E">
      <w:pPr>
        <w:pStyle w:val="ListParagraph"/>
        <w:numPr>
          <w:ilvl w:val="0"/>
          <w:numId w:val="1"/>
        </w:numPr>
      </w:pPr>
      <w:r>
        <w:lastRenderedPageBreak/>
        <w:t>?</w:t>
      </w:r>
    </w:p>
    <w:p w14:paraId="1F23E86B" w14:textId="77777777" w:rsidR="00244A8E" w:rsidRDefault="00244A8E" w:rsidP="00244A8E">
      <w:pPr>
        <w:pStyle w:val="ListParagraph"/>
        <w:numPr>
          <w:ilvl w:val="1"/>
          <w:numId w:val="1"/>
        </w:numPr>
      </w:pPr>
      <w:r>
        <w:t>Thread started for…</w:t>
      </w:r>
    </w:p>
    <w:p w14:paraId="3F981EB9" w14:textId="77777777" w:rsidR="00244A8E" w:rsidRDefault="00244A8E" w:rsidP="00244A8E"/>
    <w:p w14:paraId="49DF6E7B" w14:textId="77777777" w:rsidR="00244A8E" w:rsidRDefault="00070A60" w:rsidP="00244A8E">
      <w:pPr>
        <w:pStyle w:val="Heading1"/>
      </w:pPr>
      <w:r>
        <w:br w:type="page"/>
      </w:r>
      <w:bookmarkStart w:id="8" w:name="_Toc102464339"/>
      <w:r w:rsidR="00244A8E" w:rsidRPr="00244A8E">
        <w:lastRenderedPageBreak/>
        <w:t>&lt;Project&gt; UML</w:t>
      </w:r>
      <w:bookmarkEnd w:id="8"/>
    </w:p>
    <w:p w14:paraId="1B9E4545" w14:textId="77777777" w:rsidR="000C62C7" w:rsidRDefault="000C62C7" w:rsidP="00244A8E"/>
    <w:p w14:paraId="21D420B7" w14:textId="77777777" w:rsidR="000C62C7" w:rsidRDefault="000C62C7" w:rsidP="00244A8E"/>
    <w:p w14:paraId="61F7CC3E" w14:textId="77777777" w:rsidR="00244A8E" w:rsidRDefault="000C62C7" w:rsidP="00244A8E">
      <w:r>
        <w:t xml:space="preserve">&lt; UML </w:t>
      </w:r>
      <w:r w:rsidR="008A09FA">
        <w:t xml:space="preserve">designer / code generator: </w:t>
      </w:r>
      <w:hyperlink r:id="rId8" w:history="1">
        <w:r w:rsidRPr="003538E5">
          <w:rPr>
            <w:rStyle w:val="Hyperlink"/>
          </w:rPr>
          <w:t>http://argouml.tigris.org/</w:t>
        </w:r>
      </w:hyperlink>
      <w:r>
        <w:t xml:space="preserve"> &gt;</w:t>
      </w:r>
    </w:p>
    <w:p w14:paraId="7A635677" w14:textId="77777777" w:rsidR="00244A8E" w:rsidRDefault="00244A8E" w:rsidP="00244A8E"/>
    <w:p w14:paraId="4FF8FB4E" w14:textId="77777777" w:rsidR="00244A8E" w:rsidRDefault="00244A8E" w:rsidP="00244A8E"/>
    <w:p w14:paraId="1DCDC4B7" w14:textId="77777777" w:rsidR="00244A8E" w:rsidRDefault="00244A8E" w:rsidP="00244A8E"/>
    <w:p w14:paraId="7A00711A" w14:textId="77777777" w:rsidR="00244A8E" w:rsidRDefault="00244A8E" w:rsidP="00244A8E"/>
    <w:p w14:paraId="7DFFDD5D" w14:textId="77777777" w:rsidR="00244A8E" w:rsidRDefault="00244A8E" w:rsidP="00244A8E"/>
    <w:p w14:paraId="5BDC40C7" w14:textId="77777777" w:rsidR="00244A8E" w:rsidRDefault="00244A8E" w:rsidP="00244A8E"/>
    <w:p w14:paraId="2BAE0635" w14:textId="77777777" w:rsidR="00244A8E" w:rsidRDefault="00244A8E" w:rsidP="00244A8E"/>
    <w:p w14:paraId="4E30F904" w14:textId="77777777" w:rsidR="00244A8E" w:rsidRDefault="00244A8E" w:rsidP="00244A8E"/>
    <w:p w14:paraId="47CDFF85" w14:textId="77777777" w:rsidR="00244A8E" w:rsidRDefault="00244A8E" w:rsidP="00244A8E">
      <w:pPr>
        <w:pStyle w:val="Heading1"/>
      </w:pPr>
      <w:bookmarkStart w:id="9" w:name="_Toc102464340"/>
      <w:r>
        <w:t>Client GUI</w:t>
      </w:r>
      <w:bookmarkEnd w:id="9"/>
    </w:p>
    <w:p w14:paraId="44D06ED4" w14:textId="77777777" w:rsidR="00070A60" w:rsidRPr="00493EC0" w:rsidRDefault="00493EC0" w:rsidP="00244A8E">
      <w:pPr>
        <w:rPr>
          <w:i/>
        </w:rPr>
      </w:pPr>
      <w:r w:rsidRPr="00493EC0">
        <w:rPr>
          <w:i/>
        </w:rPr>
        <w:t>{Screen shot</w:t>
      </w:r>
      <w:r w:rsidR="00B34B94">
        <w:rPr>
          <w:i/>
        </w:rPr>
        <w:t>(s</w:t>
      </w:r>
      <w:proofErr w:type="gramStart"/>
      <w:r w:rsidR="00B34B94">
        <w:rPr>
          <w:i/>
        </w:rPr>
        <w:t xml:space="preserve">) </w:t>
      </w:r>
      <w:r w:rsidRPr="00493EC0">
        <w:rPr>
          <w:i/>
        </w:rPr>
        <w:t>}</w:t>
      </w:r>
      <w:proofErr w:type="gramEnd"/>
    </w:p>
    <w:p w14:paraId="0B3888DF" w14:textId="77777777" w:rsidR="00070A60" w:rsidRDefault="00070A60" w:rsidP="00244A8E"/>
    <w:p w14:paraId="12E77BED" w14:textId="77777777" w:rsidR="00244A8E" w:rsidRDefault="00244A8E" w:rsidP="00244A8E"/>
    <w:p w14:paraId="5589ED51" w14:textId="77777777" w:rsidR="0040478D" w:rsidRDefault="00070A60" w:rsidP="00244A8E">
      <w:pPr>
        <w:pStyle w:val="Heading1"/>
      </w:pPr>
      <w:r>
        <w:br w:type="page"/>
      </w:r>
      <w:bookmarkStart w:id="10" w:name="_Toc102464341"/>
      <w:r w:rsidR="00756DC8">
        <w:lastRenderedPageBreak/>
        <w:t xml:space="preserve">Networking connections &amp; </w:t>
      </w:r>
      <w:r w:rsidR="00244A8E">
        <w:t>Protocols</w:t>
      </w:r>
      <w:bookmarkEnd w:id="10"/>
    </w:p>
    <w:p w14:paraId="27621B70" w14:textId="77777777" w:rsidR="003027DE" w:rsidRPr="00756DC8" w:rsidRDefault="00756DC8" w:rsidP="0040478D">
      <w:pPr>
        <w:rPr>
          <w:i/>
        </w:rPr>
      </w:pPr>
      <w:r>
        <w:t>Client connection to server</w:t>
      </w:r>
      <w:r w:rsidR="003027DE">
        <w:t>:</w:t>
      </w:r>
      <w:r w:rsidR="003027DE">
        <w:tab/>
      </w:r>
      <w:r w:rsidR="003027DE">
        <w:tab/>
      </w:r>
      <w:r>
        <w:rPr>
          <w:i/>
        </w:rPr>
        <w:t>{How is server IP specified on the client?}</w:t>
      </w:r>
    </w:p>
    <w:p w14:paraId="79C35773" w14:textId="77777777" w:rsidR="00493EC0" w:rsidRDefault="003027DE" w:rsidP="0040478D">
      <w:r>
        <w:t>Port number(s):</w:t>
      </w:r>
      <w:r>
        <w:tab/>
      </w:r>
      <w:proofErr w:type="gramStart"/>
      <w:r w:rsidR="00F05534">
        <w:t xml:space="preserve">00000  </w:t>
      </w:r>
      <w:r w:rsidR="00756DC8" w:rsidRPr="00756DC8">
        <w:rPr>
          <w:i/>
        </w:rPr>
        <w:t>{</w:t>
      </w:r>
      <w:proofErr w:type="gramEnd"/>
      <w:r w:rsidR="00F05534">
        <w:rPr>
          <w:i/>
        </w:rPr>
        <w:t xml:space="preserve">describe </w:t>
      </w:r>
      <w:r w:rsidR="00756DC8" w:rsidRPr="00756DC8">
        <w:rPr>
          <w:i/>
        </w:rPr>
        <w:t xml:space="preserve">what </w:t>
      </w:r>
      <w:r w:rsidR="0091235C">
        <w:rPr>
          <w:i/>
        </w:rPr>
        <w:t>is the purpose of the port</w:t>
      </w:r>
      <w:r w:rsidR="00F05534">
        <w:rPr>
          <w:i/>
        </w:rPr>
        <w:t>(s)</w:t>
      </w:r>
      <w:r w:rsidR="0091235C">
        <w:rPr>
          <w:i/>
        </w:rPr>
        <w:t xml:space="preserve"> used</w:t>
      </w:r>
      <w:r w:rsidR="00756DC8" w:rsidRPr="00756DC8">
        <w:rPr>
          <w:i/>
        </w:rPr>
        <w:t>?}</w:t>
      </w:r>
    </w:p>
    <w:p w14:paraId="55FEC6B8" w14:textId="77777777" w:rsidR="003027DE" w:rsidRDefault="003027DE" w:rsidP="0040478D"/>
    <w:p w14:paraId="2A1A6912" w14:textId="77777777" w:rsidR="00490284" w:rsidRDefault="00490284" w:rsidP="0040478D"/>
    <w:p w14:paraId="523DA46A" w14:textId="77777777" w:rsidR="00493EC0" w:rsidRDefault="00490284" w:rsidP="0040478D">
      <w:r>
        <w:t>Protocol interface code</w:t>
      </w:r>
      <w:r w:rsidR="00493EC0">
        <w:t xml:space="preserve"> for both client and server</w:t>
      </w:r>
      <w:r>
        <w:t>:</w:t>
      </w:r>
    </w:p>
    <w:p w14:paraId="21D95E49" w14:textId="77777777" w:rsidR="00490284" w:rsidRPr="00493EC0" w:rsidRDefault="00493EC0" w:rsidP="0040478D">
      <w:pPr>
        <w:rPr>
          <w:i/>
        </w:rPr>
      </w:pPr>
      <w:r>
        <w:rPr>
          <w:i/>
        </w:rPr>
        <w:t>{Interface for the protocol, any abstract methods, constants, etc.}</w:t>
      </w:r>
    </w:p>
    <w:p w14:paraId="2B02DFF3" w14:textId="77777777" w:rsidR="00490284" w:rsidRDefault="00490284" w:rsidP="0040478D"/>
    <w:p w14:paraId="2856476B" w14:textId="77777777" w:rsidR="0091235C" w:rsidRDefault="0091235C" w:rsidP="0091235C">
      <w:pPr>
        <w:pStyle w:val="Heading1"/>
      </w:pPr>
      <w:bookmarkStart w:id="11" w:name="_Toc102464342"/>
      <w:r>
        <w:t>Communication class</w:t>
      </w:r>
      <w:bookmarkEnd w:id="11"/>
    </w:p>
    <w:p w14:paraId="10FE9B0E" w14:textId="77777777" w:rsidR="00244A8E" w:rsidRPr="0040478D" w:rsidRDefault="00244A8E" w:rsidP="0040478D"/>
    <w:p w14:paraId="128F30FF" w14:textId="77777777" w:rsidR="00D529C1" w:rsidRPr="00D529C1" w:rsidRDefault="00244A8E" w:rsidP="00244A8E">
      <w:pPr>
        <w:rPr>
          <w:b/>
        </w:rPr>
      </w:pPr>
      <w:r w:rsidRPr="00D529C1">
        <w:rPr>
          <w:b/>
        </w:rPr>
        <w:t>Chat interaction between Clients and Server</w:t>
      </w:r>
      <w:r w:rsidR="00D529C1" w:rsidRPr="00D529C1">
        <w:rPr>
          <w:b/>
        </w:rPr>
        <w:t>.</w:t>
      </w:r>
    </w:p>
    <w:p w14:paraId="1A575000" w14:textId="77777777" w:rsidR="0040478D" w:rsidRPr="0040478D" w:rsidRDefault="0040478D" w:rsidP="00244A8E">
      <w:pPr>
        <w:rPr>
          <w:i/>
        </w:rPr>
      </w:pPr>
      <w:r w:rsidRPr="0040478D">
        <w:rPr>
          <w:i/>
        </w:rPr>
        <w:t>{Chat</w:t>
      </w:r>
      <w:r w:rsidR="003027DE">
        <w:rPr>
          <w:i/>
        </w:rPr>
        <w:t>}</w:t>
      </w:r>
    </w:p>
    <w:p w14:paraId="22A4CDAB" w14:textId="77777777" w:rsidR="0040478D" w:rsidRDefault="0040478D" w:rsidP="00244A8E">
      <w:pPr>
        <w:rPr>
          <w:i/>
        </w:rPr>
      </w:pPr>
      <w:r>
        <w:rPr>
          <w:i/>
        </w:rPr>
        <w:t>{Description here: Server starts first, then m</w:t>
      </w:r>
      <w:r w:rsidR="00D529C1" w:rsidRPr="00D529C1">
        <w:rPr>
          <w:i/>
        </w:rPr>
        <w:t>ultiple clients</w:t>
      </w:r>
      <w:r>
        <w:rPr>
          <w:i/>
        </w:rPr>
        <w:t xml:space="preserve"> connect to the server, a client user can then … the server will ...}</w:t>
      </w:r>
    </w:p>
    <w:p w14:paraId="2772DF68" w14:textId="77777777" w:rsidR="00244A8E" w:rsidRPr="00D529C1" w:rsidRDefault="00244A8E" w:rsidP="00244A8E">
      <w:pPr>
        <w:rPr>
          <w:i/>
        </w:rPr>
      </w:pPr>
    </w:p>
    <w:tbl>
      <w:tblPr>
        <w:tblStyle w:val="TableGrid"/>
        <w:tblW w:w="0" w:type="auto"/>
        <w:tblLook w:val="00A0" w:firstRow="1" w:lastRow="0" w:firstColumn="1" w:lastColumn="0" w:noHBand="0" w:noVBand="0"/>
      </w:tblPr>
      <w:tblGrid>
        <w:gridCol w:w="2952"/>
        <w:gridCol w:w="2952"/>
        <w:gridCol w:w="2952"/>
      </w:tblGrid>
      <w:tr w:rsidR="00244A8E" w:rsidRPr="00244A8E" w14:paraId="3CB2103A" w14:textId="77777777">
        <w:trPr>
          <w:cantSplit/>
          <w:tblHeader/>
        </w:trPr>
        <w:tc>
          <w:tcPr>
            <w:tcW w:w="2952" w:type="dxa"/>
          </w:tcPr>
          <w:p w14:paraId="7CF15ACA" w14:textId="77777777" w:rsidR="00244A8E" w:rsidRPr="00244A8E" w:rsidRDefault="00244A8E" w:rsidP="00244A8E">
            <w:pPr>
              <w:rPr>
                <w:b/>
              </w:rPr>
            </w:pPr>
            <w:r w:rsidRPr="00244A8E">
              <w:rPr>
                <w:b/>
              </w:rPr>
              <w:t>Client</w:t>
            </w:r>
          </w:p>
        </w:tc>
        <w:tc>
          <w:tcPr>
            <w:tcW w:w="2952" w:type="dxa"/>
          </w:tcPr>
          <w:p w14:paraId="5234F88F" w14:textId="77777777" w:rsidR="00244A8E" w:rsidRPr="00244A8E" w:rsidRDefault="00244A8E" w:rsidP="00B15448">
            <w:pPr>
              <w:jc w:val="center"/>
              <w:rPr>
                <w:b/>
              </w:rPr>
            </w:pPr>
            <w:r w:rsidRPr="00244A8E">
              <w:rPr>
                <w:b/>
              </w:rPr>
              <w:t>Communication</w:t>
            </w:r>
          </w:p>
        </w:tc>
        <w:tc>
          <w:tcPr>
            <w:tcW w:w="2952" w:type="dxa"/>
          </w:tcPr>
          <w:p w14:paraId="5530657B" w14:textId="77777777" w:rsidR="00244A8E" w:rsidRPr="00244A8E" w:rsidRDefault="00244A8E" w:rsidP="00244A8E">
            <w:pPr>
              <w:rPr>
                <w:b/>
              </w:rPr>
            </w:pPr>
            <w:r w:rsidRPr="00244A8E">
              <w:rPr>
                <w:b/>
              </w:rPr>
              <w:t>Server</w:t>
            </w:r>
          </w:p>
        </w:tc>
      </w:tr>
      <w:tr w:rsidR="00244A8E" w14:paraId="2524D7E7" w14:textId="77777777">
        <w:trPr>
          <w:cantSplit/>
        </w:trPr>
        <w:tc>
          <w:tcPr>
            <w:tcW w:w="2952" w:type="dxa"/>
          </w:tcPr>
          <w:p w14:paraId="1625542B" w14:textId="77777777" w:rsidR="00244A8E" w:rsidRDefault="00244A8E" w:rsidP="00244A8E"/>
        </w:tc>
        <w:tc>
          <w:tcPr>
            <w:tcW w:w="2952" w:type="dxa"/>
          </w:tcPr>
          <w:p w14:paraId="311AB9F5" w14:textId="77777777" w:rsidR="00244A8E" w:rsidRDefault="00244A8E" w:rsidP="00244A8E"/>
        </w:tc>
        <w:tc>
          <w:tcPr>
            <w:tcW w:w="2952" w:type="dxa"/>
          </w:tcPr>
          <w:p w14:paraId="695CB8A7" w14:textId="77777777" w:rsidR="00244A8E" w:rsidRDefault="00244A8E" w:rsidP="00244A8E">
            <w:r>
              <w:t>Startup</w:t>
            </w:r>
          </w:p>
        </w:tc>
      </w:tr>
      <w:tr w:rsidR="00D529C1" w14:paraId="2195BF28" w14:textId="77777777">
        <w:tc>
          <w:tcPr>
            <w:tcW w:w="2952" w:type="dxa"/>
          </w:tcPr>
          <w:p w14:paraId="117B8EB7" w14:textId="77777777" w:rsidR="00D529C1" w:rsidRDefault="00D529C1" w:rsidP="00244A8E"/>
        </w:tc>
        <w:tc>
          <w:tcPr>
            <w:tcW w:w="2952" w:type="dxa"/>
          </w:tcPr>
          <w:p w14:paraId="4C1EB522" w14:textId="77777777" w:rsidR="00D529C1" w:rsidRDefault="00D529C1" w:rsidP="00244A8E"/>
        </w:tc>
        <w:tc>
          <w:tcPr>
            <w:tcW w:w="2952" w:type="dxa"/>
            <w:vMerge w:val="restart"/>
          </w:tcPr>
          <w:p w14:paraId="5117AB19" w14:textId="77777777" w:rsidR="00D529C1" w:rsidRDefault="00D529C1" w:rsidP="00244A8E">
            <w:r>
              <w:t>Waits for client to connect</w:t>
            </w:r>
          </w:p>
          <w:p w14:paraId="140BBE71" w14:textId="77777777" w:rsidR="00D529C1" w:rsidRDefault="00D529C1" w:rsidP="00244A8E">
            <w:r>
              <w:t>Accept connection</w:t>
            </w:r>
          </w:p>
        </w:tc>
      </w:tr>
      <w:tr w:rsidR="00D529C1" w14:paraId="106F475A" w14:textId="77777777">
        <w:tc>
          <w:tcPr>
            <w:tcW w:w="2952" w:type="dxa"/>
          </w:tcPr>
          <w:p w14:paraId="08D32DA9" w14:textId="77777777" w:rsidR="00D529C1" w:rsidRDefault="00D529C1" w:rsidP="00244A8E">
            <w:r>
              <w:t>Client connection</w:t>
            </w:r>
          </w:p>
        </w:tc>
        <w:tc>
          <w:tcPr>
            <w:tcW w:w="2952" w:type="dxa"/>
          </w:tcPr>
          <w:p w14:paraId="288B74DA" w14:textId="77777777" w:rsidR="00D529C1" w:rsidRDefault="00D529C1" w:rsidP="00244A8E">
            <w:r>
              <w:t xml:space="preserve">Connection, no data </w:t>
            </w:r>
            <w:r>
              <w:sym w:font="Wingdings" w:char="F0E0"/>
            </w:r>
          </w:p>
        </w:tc>
        <w:tc>
          <w:tcPr>
            <w:tcW w:w="2952" w:type="dxa"/>
            <w:vMerge/>
          </w:tcPr>
          <w:p w14:paraId="090E9B7A" w14:textId="77777777" w:rsidR="00D529C1" w:rsidRDefault="00D529C1" w:rsidP="00244A8E"/>
        </w:tc>
      </w:tr>
      <w:tr w:rsidR="00D529C1" w14:paraId="00E1C046" w14:textId="77777777">
        <w:tc>
          <w:tcPr>
            <w:tcW w:w="2952" w:type="dxa"/>
          </w:tcPr>
          <w:p w14:paraId="18110BBC" w14:textId="5A404AA7" w:rsidR="00D529C1" w:rsidRDefault="00D529C1" w:rsidP="00244A8E">
            <w:r>
              <w:t>Client sends</w:t>
            </w:r>
            <w:r w:rsidR="00D23D6A">
              <w:t xml:space="preserve"> &lt;</w:t>
            </w:r>
            <w:r>
              <w:t xml:space="preserve"> </w:t>
            </w:r>
            <w:proofErr w:type="gramStart"/>
            <w:r>
              <w:t>…..</w:t>
            </w:r>
            <w:proofErr w:type="gramEnd"/>
            <w:r w:rsidR="00D23D6A">
              <w:t xml:space="preserve"> &gt;</w:t>
            </w:r>
          </w:p>
        </w:tc>
        <w:tc>
          <w:tcPr>
            <w:tcW w:w="2952" w:type="dxa"/>
          </w:tcPr>
          <w:p w14:paraId="60FBDC13" w14:textId="77777777" w:rsidR="00D529C1" w:rsidRDefault="00D529C1" w:rsidP="00244A8E">
            <w:r>
              <w:t xml:space="preserve">&lt;some information&gt; </w:t>
            </w:r>
            <w:r>
              <w:sym w:font="Wingdings" w:char="F0E0"/>
            </w:r>
          </w:p>
        </w:tc>
        <w:tc>
          <w:tcPr>
            <w:tcW w:w="2952" w:type="dxa"/>
          </w:tcPr>
          <w:p w14:paraId="3936A842" w14:textId="77777777" w:rsidR="00D529C1" w:rsidRDefault="00D529C1" w:rsidP="00244A8E">
            <w:r>
              <w:t>Server reads info</w:t>
            </w:r>
          </w:p>
        </w:tc>
      </w:tr>
      <w:tr w:rsidR="00D529C1" w14:paraId="011D2FFB" w14:textId="77777777">
        <w:tc>
          <w:tcPr>
            <w:tcW w:w="2952" w:type="dxa"/>
          </w:tcPr>
          <w:p w14:paraId="6F99FE2A" w14:textId="77777777" w:rsidR="00D529C1" w:rsidRDefault="00D529C1" w:rsidP="00244A8E"/>
        </w:tc>
        <w:tc>
          <w:tcPr>
            <w:tcW w:w="2952" w:type="dxa"/>
          </w:tcPr>
          <w:p w14:paraId="01B88F11" w14:textId="77777777" w:rsidR="00D529C1" w:rsidRDefault="00D529C1" w:rsidP="00244A8E"/>
        </w:tc>
        <w:tc>
          <w:tcPr>
            <w:tcW w:w="2952" w:type="dxa"/>
          </w:tcPr>
          <w:p w14:paraId="20553D4B" w14:textId="77777777" w:rsidR="00D529C1" w:rsidRDefault="00D529C1" w:rsidP="00244A8E">
            <w:r>
              <w:t>&lt;some process on info&gt;</w:t>
            </w:r>
          </w:p>
        </w:tc>
      </w:tr>
      <w:tr w:rsidR="00D529C1" w14:paraId="128CAFEA" w14:textId="77777777">
        <w:tc>
          <w:tcPr>
            <w:tcW w:w="2952" w:type="dxa"/>
          </w:tcPr>
          <w:p w14:paraId="57C67079" w14:textId="77777777" w:rsidR="00D529C1" w:rsidRDefault="00D529C1" w:rsidP="00244A8E"/>
          <w:p w14:paraId="72D5A5F3" w14:textId="77777777" w:rsidR="00D529C1" w:rsidRDefault="00D529C1" w:rsidP="00244A8E">
            <w:r>
              <w:t>Client receives &lt;info&gt;</w:t>
            </w:r>
          </w:p>
        </w:tc>
        <w:tc>
          <w:tcPr>
            <w:tcW w:w="2952" w:type="dxa"/>
          </w:tcPr>
          <w:p w14:paraId="094C5856" w14:textId="77777777" w:rsidR="00D529C1" w:rsidRDefault="00D529C1" w:rsidP="00244A8E">
            <w:r>
              <w:sym w:font="Wingdings" w:char="F0DF"/>
            </w:r>
            <w:r>
              <w:t xml:space="preserve"> &lt;some information to [one/all] client(s)&gt;</w:t>
            </w:r>
          </w:p>
        </w:tc>
        <w:tc>
          <w:tcPr>
            <w:tcW w:w="2952" w:type="dxa"/>
          </w:tcPr>
          <w:p w14:paraId="50E594DD" w14:textId="77777777" w:rsidR="00D529C1" w:rsidRDefault="00D529C1" w:rsidP="00244A8E">
            <w:r>
              <w:t>Sends message to client(s)</w:t>
            </w:r>
          </w:p>
        </w:tc>
      </w:tr>
      <w:tr w:rsidR="00D529C1" w14:paraId="4081A3AD" w14:textId="77777777">
        <w:trPr>
          <w:cantSplit/>
        </w:trPr>
        <w:tc>
          <w:tcPr>
            <w:tcW w:w="2952" w:type="dxa"/>
          </w:tcPr>
          <w:p w14:paraId="3A455E61" w14:textId="77777777" w:rsidR="00D529C1" w:rsidRDefault="00D529C1" w:rsidP="00244A8E">
            <w:r>
              <w:t>Client &lt; does something&gt;</w:t>
            </w:r>
          </w:p>
        </w:tc>
        <w:tc>
          <w:tcPr>
            <w:tcW w:w="2952" w:type="dxa"/>
          </w:tcPr>
          <w:p w14:paraId="124275D3" w14:textId="77777777" w:rsidR="00D529C1" w:rsidRDefault="00D529C1" w:rsidP="00244A8E"/>
        </w:tc>
        <w:tc>
          <w:tcPr>
            <w:tcW w:w="2952" w:type="dxa"/>
          </w:tcPr>
          <w:p w14:paraId="1AAED72D" w14:textId="77777777" w:rsidR="00D529C1" w:rsidRDefault="00D529C1" w:rsidP="00244A8E"/>
        </w:tc>
      </w:tr>
      <w:tr w:rsidR="00D529C1" w14:paraId="1B41C381" w14:textId="77777777">
        <w:trPr>
          <w:cantSplit/>
        </w:trPr>
        <w:tc>
          <w:tcPr>
            <w:tcW w:w="2952" w:type="dxa"/>
          </w:tcPr>
          <w:p w14:paraId="487104E1" w14:textId="77777777" w:rsidR="00D529C1" w:rsidRDefault="00D529C1" w:rsidP="00244A8E">
            <w:r>
              <w:t>????</w:t>
            </w:r>
          </w:p>
        </w:tc>
        <w:tc>
          <w:tcPr>
            <w:tcW w:w="2952" w:type="dxa"/>
          </w:tcPr>
          <w:p w14:paraId="32D50E32" w14:textId="77777777" w:rsidR="00D529C1" w:rsidRDefault="00D529C1" w:rsidP="00244A8E">
            <w:r>
              <w:t xml:space="preserve">??? </w:t>
            </w:r>
            <w:r>
              <w:sym w:font="Wingdings" w:char="F0E0"/>
            </w:r>
          </w:p>
        </w:tc>
        <w:tc>
          <w:tcPr>
            <w:tcW w:w="2952" w:type="dxa"/>
          </w:tcPr>
          <w:p w14:paraId="328E6191" w14:textId="77777777" w:rsidR="00D529C1" w:rsidRDefault="00D529C1" w:rsidP="00244A8E">
            <w:r>
              <w:t>???</w:t>
            </w:r>
          </w:p>
        </w:tc>
      </w:tr>
      <w:tr w:rsidR="00D529C1" w14:paraId="575F2576" w14:textId="77777777">
        <w:trPr>
          <w:cantSplit/>
        </w:trPr>
        <w:tc>
          <w:tcPr>
            <w:tcW w:w="2952" w:type="dxa"/>
          </w:tcPr>
          <w:p w14:paraId="44F5FECF" w14:textId="77777777" w:rsidR="00D529C1" w:rsidRDefault="00D529C1" w:rsidP="00244A8E"/>
        </w:tc>
        <w:tc>
          <w:tcPr>
            <w:tcW w:w="2952" w:type="dxa"/>
          </w:tcPr>
          <w:p w14:paraId="2C3D27F6" w14:textId="77777777" w:rsidR="00D529C1" w:rsidRDefault="00B15448" w:rsidP="00244A8E">
            <w:r>
              <w:sym w:font="Wingdings" w:char="F0DF"/>
            </w:r>
          </w:p>
        </w:tc>
        <w:tc>
          <w:tcPr>
            <w:tcW w:w="2952" w:type="dxa"/>
          </w:tcPr>
          <w:p w14:paraId="4132DD43" w14:textId="77777777" w:rsidR="00D529C1" w:rsidRDefault="00D529C1" w:rsidP="00244A8E"/>
        </w:tc>
      </w:tr>
      <w:tr w:rsidR="00B15448" w14:paraId="2244CC10" w14:textId="77777777">
        <w:trPr>
          <w:cantSplit/>
        </w:trPr>
        <w:tc>
          <w:tcPr>
            <w:tcW w:w="2952" w:type="dxa"/>
          </w:tcPr>
          <w:p w14:paraId="782CFCB3" w14:textId="77777777" w:rsidR="00B15448" w:rsidRDefault="00B15448" w:rsidP="00244A8E"/>
        </w:tc>
        <w:tc>
          <w:tcPr>
            <w:tcW w:w="2952" w:type="dxa"/>
          </w:tcPr>
          <w:p w14:paraId="70E76140" w14:textId="77777777" w:rsidR="00B15448" w:rsidRDefault="00B15448" w:rsidP="00244A8E"/>
        </w:tc>
        <w:tc>
          <w:tcPr>
            <w:tcW w:w="2952" w:type="dxa"/>
          </w:tcPr>
          <w:p w14:paraId="778AC8C3" w14:textId="77777777" w:rsidR="00B15448" w:rsidRDefault="00B15448" w:rsidP="00244A8E"/>
        </w:tc>
      </w:tr>
      <w:tr w:rsidR="00B15448" w14:paraId="435C3690" w14:textId="77777777">
        <w:trPr>
          <w:cantSplit/>
        </w:trPr>
        <w:tc>
          <w:tcPr>
            <w:tcW w:w="2952" w:type="dxa"/>
          </w:tcPr>
          <w:p w14:paraId="445558F4" w14:textId="77777777" w:rsidR="00B15448" w:rsidRPr="00B15448" w:rsidRDefault="00B15448" w:rsidP="00B15448">
            <w:pPr>
              <w:jc w:val="center"/>
              <w:rPr>
                <w:i/>
              </w:rPr>
            </w:pPr>
            <w:r w:rsidRPr="00B15448">
              <w:rPr>
                <w:i/>
              </w:rPr>
              <w:t>Fill</w:t>
            </w:r>
          </w:p>
        </w:tc>
        <w:tc>
          <w:tcPr>
            <w:tcW w:w="2952" w:type="dxa"/>
          </w:tcPr>
          <w:p w14:paraId="19426C00" w14:textId="77777777" w:rsidR="00B15448" w:rsidRPr="00B15448" w:rsidRDefault="00B15448" w:rsidP="00B15448">
            <w:pPr>
              <w:jc w:val="center"/>
              <w:rPr>
                <w:i/>
              </w:rPr>
            </w:pPr>
            <w:r w:rsidRPr="00B15448">
              <w:rPr>
                <w:i/>
              </w:rPr>
              <w:t>this</w:t>
            </w:r>
          </w:p>
        </w:tc>
        <w:tc>
          <w:tcPr>
            <w:tcW w:w="2952" w:type="dxa"/>
          </w:tcPr>
          <w:p w14:paraId="2435E9EF" w14:textId="77777777" w:rsidR="00B15448" w:rsidRPr="00B15448" w:rsidRDefault="00B15448" w:rsidP="00B15448">
            <w:pPr>
              <w:jc w:val="center"/>
              <w:rPr>
                <w:i/>
              </w:rPr>
            </w:pPr>
            <w:r w:rsidRPr="00B15448">
              <w:rPr>
                <w:i/>
              </w:rPr>
              <w:t>in</w:t>
            </w:r>
          </w:p>
        </w:tc>
      </w:tr>
    </w:tbl>
    <w:p w14:paraId="43A609C1" w14:textId="77777777" w:rsidR="00D529C1" w:rsidRDefault="00D529C1" w:rsidP="00244A8E"/>
    <w:p w14:paraId="53D109FA" w14:textId="77777777" w:rsidR="00244A8E" w:rsidRPr="00D529C1" w:rsidRDefault="00D529C1" w:rsidP="00244A8E">
      <w:pPr>
        <w:rPr>
          <w:i/>
        </w:rPr>
      </w:pPr>
      <w:r>
        <w:rPr>
          <w:i/>
          <w:sz w:val="22"/>
        </w:rPr>
        <w:t>{</w:t>
      </w:r>
      <w:r w:rsidR="00B34B94">
        <w:rPr>
          <w:i/>
          <w:sz w:val="22"/>
        </w:rPr>
        <w:t>Complete the a</w:t>
      </w:r>
      <w:r>
        <w:rPr>
          <w:i/>
          <w:sz w:val="22"/>
        </w:rPr>
        <w:t>bove table</w:t>
      </w:r>
      <w:r w:rsidR="00B34B94">
        <w:rPr>
          <w:i/>
          <w:sz w:val="22"/>
        </w:rPr>
        <w:t>. Communication</w:t>
      </w:r>
      <w:r>
        <w:rPr>
          <w:i/>
          <w:sz w:val="22"/>
        </w:rPr>
        <w:t xml:space="preserve"> will continue to finish the process of chat.  This interaction will repeat for the main program</w:t>
      </w:r>
      <w:r w:rsidR="00B34B94">
        <w:rPr>
          <w:i/>
          <w:sz w:val="22"/>
        </w:rPr>
        <w:t>’s</w:t>
      </w:r>
      <w:r>
        <w:rPr>
          <w:i/>
          <w:sz w:val="22"/>
        </w:rPr>
        <w:t xml:space="preserve"> communication too</w:t>
      </w:r>
      <w:r w:rsidR="00B34B94">
        <w:rPr>
          <w:i/>
          <w:sz w:val="22"/>
        </w:rPr>
        <w:t xml:space="preserve"> in your application.</w:t>
      </w:r>
      <w:r>
        <w:rPr>
          <w:i/>
          <w:sz w:val="22"/>
        </w:rPr>
        <w:t>}</w:t>
      </w:r>
      <w:r>
        <w:rPr>
          <w:i/>
        </w:rPr>
        <w:t xml:space="preserve"> </w:t>
      </w:r>
    </w:p>
    <w:p w14:paraId="1578A5FF" w14:textId="77777777" w:rsidR="003027DE" w:rsidRDefault="00070A60" w:rsidP="003027DE">
      <w:pPr>
        <w:pStyle w:val="Heading1"/>
      </w:pPr>
      <w:r>
        <w:br w:type="page"/>
      </w:r>
      <w:bookmarkStart w:id="12" w:name="_Toc102464343"/>
      <w:r w:rsidR="003027DE">
        <w:lastRenderedPageBreak/>
        <w:t>Data used</w:t>
      </w:r>
      <w:bookmarkEnd w:id="12"/>
    </w:p>
    <w:p w14:paraId="5084E9DF" w14:textId="77777777" w:rsidR="003027DE" w:rsidRDefault="003027DE" w:rsidP="003027DE">
      <w:pPr>
        <w:rPr>
          <w:i/>
        </w:rPr>
      </w:pPr>
      <w:r>
        <w:rPr>
          <w:i/>
        </w:rPr>
        <w:t>{List</w:t>
      </w:r>
      <w:r w:rsidR="00602F24">
        <w:rPr>
          <w:i/>
        </w:rPr>
        <w:t xml:space="preserve"> and describe</w:t>
      </w:r>
      <w:r>
        <w:rPr>
          <w:i/>
        </w:rPr>
        <w:t xml:space="preserve"> each file, URL, network connection being used.</w:t>
      </w:r>
      <w:r w:rsidR="00B34B94">
        <w:rPr>
          <w:i/>
        </w:rPr>
        <w:t xml:space="preserve"> </w:t>
      </w:r>
      <w:r w:rsidR="00B34B94">
        <w:rPr>
          <w:i/>
        </w:rPr>
        <w:br/>
        <w:t>Do not include the data.</w:t>
      </w:r>
      <w:r>
        <w:rPr>
          <w:i/>
        </w:rPr>
        <w:t>}</w:t>
      </w:r>
    </w:p>
    <w:p w14:paraId="160CFFBC" w14:textId="77777777" w:rsidR="00490284" w:rsidRDefault="00490284" w:rsidP="003027DE"/>
    <w:p w14:paraId="0BBB7C1C" w14:textId="77777777" w:rsidR="003027DE" w:rsidRPr="003027DE" w:rsidRDefault="003027DE" w:rsidP="003027DE"/>
    <w:p w14:paraId="3294E31D" w14:textId="77777777" w:rsidR="0091235C" w:rsidRDefault="0091235C" w:rsidP="00D25131">
      <w:pPr>
        <w:pStyle w:val="Heading1"/>
      </w:pPr>
      <w:bookmarkStart w:id="13" w:name="_Toc102464344"/>
      <w:r>
        <w:t>Data files</w:t>
      </w:r>
      <w:bookmarkEnd w:id="13"/>
    </w:p>
    <w:p w14:paraId="14D99812" w14:textId="77777777" w:rsidR="0091235C" w:rsidRDefault="0091235C" w:rsidP="007E4FFB">
      <w:pPr>
        <w:rPr>
          <w:b/>
          <w:bCs/>
        </w:rPr>
      </w:pPr>
      <w:r w:rsidRPr="0091235C">
        <w:t xml:space="preserve">{If you </w:t>
      </w:r>
      <w:r>
        <w:t>use any external files, explain why they are used. Should any files be hidden files, explain why are you are using hidden files.}</w:t>
      </w:r>
    </w:p>
    <w:p w14:paraId="0AEE2F53" w14:textId="645B4500" w:rsidR="00D737E8" w:rsidRDefault="00D737E8" w:rsidP="00011AB0">
      <w:pPr>
        <w:pStyle w:val="Heading1"/>
      </w:pPr>
    </w:p>
    <w:p w14:paraId="6E9A2F5C" w14:textId="77777777" w:rsidR="00D737E8" w:rsidRDefault="00D737E8" w:rsidP="003027DE"/>
    <w:sectPr w:rsidR="00D737E8" w:rsidSect="00E7791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74C19" w14:textId="77777777" w:rsidR="00D8360A" w:rsidRDefault="00D8360A">
      <w:pPr>
        <w:spacing w:after="0"/>
      </w:pPr>
      <w:r>
        <w:separator/>
      </w:r>
    </w:p>
  </w:endnote>
  <w:endnote w:type="continuationSeparator" w:id="0">
    <w:p w14:paraId="4957866B" w14:textId="77777777" w:rsidR="00D8360A" w:rsidRDefault="00D836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harlemagne Std Bold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4948" w:type="pct"/>
      <w:tblLook w:val="04A0" w:firstRow="1" w:lastRow="0" w:firstColumn="1" w:lastColumn="0" w:noHBand="0" w:noVBand="1"/>
    </w:tblPr>
    <w:tblGrid>
      <w:gridCol w:w="3618"/>
      <w:gridCol w:w="1530"/>
      <w:gridCol w:w="3616"/>
    </w:tblGrid>
    <w:tr w:rsidR="0091235C" w14:paraId="57A900F3" w14:textId="77777777">
      <w:trPr>
        <w:trHeight w:val="151"/>
      </w:trPr>
      <w:tc>
        <w:tcPr>
          <w:tcW w:w="2064" w:type="pct"/>
          <w:tcBorders>
            <w:bottom w:val="single" w:sz="4" w:space="0" w:color="4F81BD" w:themeColor="accent1"/>
          </w:tcBorders>
        </w:tcPr>
        <w:p w14:paraId="12333555" w14:textId="77777777" w:rsidR="0091235C" w:rsidRDefault="0091235C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873" w:type="pct"/>
          <w:vMerge w:val="restart"/>
          <w:noWrap/>
          <w:vAlign w:val="center"/>
        </w:tcPr>
        <w:p w14:paraId="5191B925" w14:textId="77777777" w:rsidR="0091235C" w:rsidRDefault="0091235C" w:rsidP="00CB74F9">
          <w:pPr>
            <w:pStyle w:val="NoSpacing"/>
            <w:jc w:val="center"/>
            <w:rPr>
              <w:rFonts w:asciiTheme="majorHAnsi" w:eastAsiaTheme="majorEastAsia" w:hAnsiTheme="majorHAnsi" w:cstheme="majorBidi"/>
            </w:rPr>
          </w:pPr>
          <w:r>
            <w:rPr>
              <w:rFonts w:asciiTheme="majorHAnsi" w:eastAsiaTheme="majorEastAsia" w:hAnsiTheme="majorHAnsi" w:cstheme="majorBidi"/>
              <w:b/>
              <w:bCs/>
            </w:rPr>
            <w:t xml:space="preserve">Page </w:t>
          </w:r>
          <w:r w:rsidR="00195D81">
            <w:fldChar w:fldCharType="begin"/>
          </w:r>
          <w:r w:rsidR="00195D81">
            <w:instrText xml:space="preserve"> PAGE  \* MERGEFORMAT </w:instrText>
          </w:r>
          <w:r w:rsidR="00195D81">
            <w:fldChar w:fldCharType="separate"/>
          </w:r>
          <w:r w:rsidR="00195D81" w:rsidRPr="00195D81">
            <w:rPr>
              <w:rFonts w:asciiTheme="majorHAnsi" w:eastAsiaTheme="majorEastAsia" w:hAnsiTheme="majorHAnsi" w:cstheme="majorBidi"/>
              <w:b/>
              <w:bCs/>
              <w:noProof/>
            </w:rPr>
            <w:t>1</w:t>
          </w:r>
          <w:r w:rsidR="00195D81">
            <w:rPr>
              <w:rFonts w:asciiTheme="majorHAnsi" w:eastAsiaTheme="majorEastAsia" w:hAnsiTheme="majorHAnsi" w:cstheme="majorBidi"/>
              <w:b/>
              <w:bCs/>
              <w:noProof/>
            </w:rPr>
            <w:fldChar w:fldCharType="end"/>
          </w:r>
          <w:r>
            <w:rPr>
              <w:rFonts w:asciiTheme="majorHAnsi" w:eastAsiaTheme="majorEastAsia" w:hAnsiTheme="majorHAnsi" w:cstheme="majorBidi"/>
              <w:b/>
              <w:bCs/>
              <w:noProof/>
            </w:rPr>
            <w:t xml:space="preserve"> of </w:t>
          </w:r>
          <w:fldSimple w:instr=" NUMPAGES  \* MERGEFORMAT ">
            <w:r w:rsidR="00195D81" w:rsidRPr="00195D81">
              <w:rPr>
                <w:rFonts w:asciiTheme="majorHAnsi" w:eastAsiaTheme="majorEastAsia" w:hAnsiTheme="majorHAnsi" w:cstheme="majorBidi"/>
                <w:b/>
                <w:bCs/>
                <w:noProof/>
              </w:rPr>
              <w:t>2</w:t>
            </w:r>
          </w:fldSimple>
        </w:p>
      </w:tc>
      <w:tc>
        <w:tcPr>
          <w:tcW w:w="2063" w:type="pct"/>
          <w:tcBorders>
            <w:bottom w:val="single" w:sz="4" w:space="0" w:color="4F81BD" w:themeColor="accent1"/>
          </w:tcBorders>
        </w:tcPr>
        <w:p w14:paraId="5E78B447" w14:textId="77777777" w:rsidR="0091235C" w:rsidRDefault="0091235C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91235C" w14:paraId="2BDC5A33" w14:textId="77777777">
      <w:trPr>
        <w:trHeight w:val="150"/>
      </w:trPr>
      <w:tc>
        <w:tcPr>
          <w:tcW w:w="2064" w:type="pct"/>
          <w:tcBorders>
            <w:top w:val="single" w:sz="4" w:space="0" w:color="4F81BD" w:themeColor="accent1"/>
          </w:tcBorders>
        </w:tcPr>
        <w:p w14:paraId="09965F78" w14:textId="77777777" w:rsidR="0091235C" w:rsidRDefault="0091235C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873" w:type="pct"/>
          <w:vMerge/>
        </w:tcPr>
        <w:p w14:paraId="68D9355D" w14:textId="77777777" w:rsidR="0091235C" w:rsidRDefault="0091235C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063" w:type="pct"/>
          <w:tcBorders>
            <w:top w:val="single" w:sz="4" w:space="0" w:color="4F81BD" w:themeColor="accent1"/>
          </w:tcBorders>
        </w:tcPr>
        <w:p w14:paraId="6FE12885" w14:textId="77777777" w:rsidR="0091235C" w:rsidRDefault="0091235C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3F7D0EF3" w14:textId="77777777" w:rsidR="0091235C" w:rsidRDefault="00912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5058C" w14:textId="77777777" w:rsidR="00D8360A" w:rsidRDefault="00D8360A">
      <w:pPr>
        <w:spacing w:after="0"/>
      </w:pPr>
      <w:r>
        <w:separator/>
      </w:r>
    </w:p>
  </w:footnote>
  <w:footnote w:type="continuationSeparator" w:id="0">
    <w:p w14:paraId="418B59A3" w14:textId="77777777" w:rsidR="00D8360A" w:rsidRDefault="00D836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8AD73" w14:textId="77777777" w:rsidR="0091235C" w:rsidRPr="00E77916" w:rsidRDefault="0091235C" w:rsidP="00602F24">
    <w:pPr>
      <w:pStyle w:val="Header"/>
      <w:pBdr>
        <w:bottom w:val="double" w:sz="4" w:space="1" w:color="auto"/>
      </w:pBdr>
      <w:jc w:val="center"/>
      <w:rPr>
        <w:rFonts w:ascii="Charlemagne Std Bold" w:hAnsi="Charlemagne Std Bold"/>
        <w:sz w:val="32"/>
      </w:rPr>
    </w:pPr>
    <w:r w:rsidRPr="00E77916">
      <w:rPr>
        <w:rFonts w:ascii="Charlemagne Std Bold" w:hAnsi="Charlemagne Std Bold"/>
        <w:sz w:val="32"/>
      </w:rPr>
      <w:t>&lt;Final project name&gt;</w:t>
    </w:r>
    <w:r>
      <w:rPr>
        <w:rFonts w:ascii="Charlemagne Std Bold" w:hAnsi="Charlemagne Std Bold"/>
        <w:sz w:val="32"/>
      </w:rPr>
      <w:t xml:space="preserve"> Document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3F4610"/>
    <w:multiLevelType w:val="hybridMultilevel"/>
    <w:tmpl w:val="18AAA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tjAyMDY2t7QwNDdS0lEKTi0uzszPAykwrAUAIa/uYCwAAAA="/>
  </w:docVars>
  <w:rsids>
    <w:rsidRoot w:val="0022521D"/>
    <w:rsid w:val="00011AB0"/>
    <w:rsid w:val="00070A60"/>
    <w:rsid w:val="000C62C7"/>
    <w:rsid w:val="000E5AE6"/>
    <w:rsid w:val="000F476E"/>
    <w:rsid w:val="00136C0E"/>
    <w:rsid w:val="00167736"/>
    <w:rsid w:val="00195D81"/>
    <w:rsid w:val="001B413F"/>
    <w:rsid w:val="0022521D"/>
    <w:rsid w:val="00244A8E"/>
    <w:rsid w:val="0028469A"/>
    <w:rsid w:val="00296E8A"/>
    <w:rsid w:val="002D0810"/>
    <w:rsid w:val="002E60E1"/>
    <w:rsid w:val="003027DE"/>
    <w:rsid w:val="003C5B60"/>
    <w:rsid w:val="0040478D"/>
    <w:rsid w:val="00412D78"/>
    <w:rsid w:val="004237AE"/>
    <w:rsid w:val="00442EB7"/>
    <w:rsid w:val="00466F77"/>
    <w:rsid w:val="00485E0C"/>
    <w:rsid w:val="00490284"/>
    <w:rsid w:val="00492894"/>
    <w:rsid w:val="00493EC0"/>
    <w:rsid w:val="005047BF"/>
    <w:rsid w:val="00511391"/>
    <w:rsid w:val="005674ED"/>
    <w:rsid w:val="00602F24"/>
    <w:rsid w:val="00683971"/>
    <w:rsid w:val="00714900"/>
    <w:rsid w:val="00756DC8"/>
    <w:rsid w:val="00786194"/>
    <w:rsid w:val="007E4FFB"/>
    <w:rsid w:val="00861034"/>
    <w:rsid w:val="008A09FA"/>
    <w:rsid w:val="008E17D4"/>
    <w:rsid w:val="0091235C"/>
    <w:rsid w:val="0094331F"/>
    <w:rsid w:val="00A14675"/>
    <w:rsid w:val="00A70626"/>
    <w:rsid w:val="00AB28F0"/>
    <w:rsid w:val="00AF56BB"/>
    <w:rsid w:val="00B15448"/>
    <w:rsid w:val="00B34B94"/>
    <w:rsid w:val="00B94403"/>
    <w:rsid w:val="00C02B21"/>
    <w:rsid w:val="00C07242"/>
    <w:rsid w:val="00C470A4"/>
    <w:rsid w:val="00C53A43"/>
    <w:rsid w:val="00C71F31"/>
    <w:rsid w:val="00C817CE"/>
    <w:rsid w:val="00C87A8F"/>
    <w:rsid w:val="00CB74F9"/>
    <w:rsid w:val="00CE0C70"/>
    <w:rsid w:val="00D23D6A"/>
    <w:rsid w:val="00D25131"/>
    <w:rsid w:val="00D529C1"/>
    <w:rsid w:val="00D737E8"/>
    <w:rsid w:val="00D8360A"/>
    <w:rsid w:val="00DB3F69"/>
    <w:rsid w:val="00E11298"/>
    <w:rsid w:val="00E7481A"/>
    <w:rsid w:val="00E77916"/>
    <w:rsid w:val="00ED51E4"/>
    <w:rsid w:val="00F05534"/>
    <w:rsid w:val="00F06A35"/>
    <w:rsid w:val="00F81906"/>
    <w:rsid w:val="00FC3C50"/>
    <w:rsid w:val="00FF18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528766DE"/>
  <w15:docId w15:val="{2C8D2312-DB94-4BEF-8C4E-692775383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0A9C"/>
  </w:style>
  <w:style w:type="paragraph" w:styleId="Heading1">
    <w:name w:val="heading 1"/>
    <w:basedOn w:val="Normal"/>
    <w:next w:val="Normal"/>
    <w:link w:val="Heading1Char"/>
    <w:uiPriority w:val="9"/>
    <w:qFormat/>
    <w:rsid w:val="00E7791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791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724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7916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77916"/>
  </w:style>
  <w:style w:type="paragraph" w:styleId="Footer">
    <w:name w:val="footer"/>
    <w:basedOn w:val="Normal"/>
    <w:link w:val="FooterChar"/>
    <w:uiPriority w:val="99"/>
    <w:unhideWhenUsed/>
    <w:rsid w:val="00E7791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7916"/>
  </w:style>
  <w:style w:type="paragraph" w:styleId="NoSpacing">
    <w:name w:val="No Spacing"/>
    <w:link w:val="NoSpacingChar"/>
    <w:uiPriority w:val="1"/>
    <w:qFormat/>
    <w:rsid w:val="00E77916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77916"/>
    <w:rPr>
      <w:rFonts w:eastAsiaTheme="minorEastAsia"/>
      <w:sz w:val="22"/>
      <w:szCs w:val="22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E7791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791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C53A4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53A4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44A8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0724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B15448"/>
    <w:pPr>
      <w:spacing w:before="120" w:after="0"/>
    </w:pPr>
    <w:rPr>
      <w:b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B15448"/>
    <w:pPr>
      <w:spacing w:after="0"/>
      <w:ind w:left="240"/>
    </w:pPr>
    <w:rPr>
      <w:i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15448"/>
    <w:pPr>
      <w:spacing w:after="0"/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1544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1544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1544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1544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1544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15448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gouml.tigris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anttproject.biz/ganttproject-2.0.10.jnl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10</Pages>
  <Words>923</Words>
  <Characters>5267</Characters>
  <Application>Microsoft Office Word</Application>
  <DocSecurity>0</DocSecurity>
  <Lines>43</Lines>
  <Paragraphs>12</Paragraphs>
  <ScaleCrop>false</ScaleCrop>
  <Company>RIT</Company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loeser</dc:creator>
  <cp:keywords/>
  <cp:lastModifiedBy>alan.mutka</cp:lastModifiedBy>
  <cp:revision>14</cp:revision>
  <cp:lastPrinted>2011-03-31T02:06:00Z</cp:lastPrinted>
  <dcterms:created xsi:type="dcterms:W3CDTF">2011-03-31T03:45:00Z</dcterms:created>
  <dcterms:modified xsi:type="dcterms:W3CDTF">2022-05-03T07:58:00Z</dcterms:modified>
</cp:coreProperties>
</file>